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59299" w14:textId="77777777" w:rsidR="00FB7628" w:rsidRDefault="00FB7628" w:rsidP="004F410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717BE679" w14:textId="77777777" w:rsidR="00FB7628" w:rsidRDefault="00FB7628" w:rsidP="004F410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41F9C144" w14:textId="77777777" w:rsidR="00FB7628" w:rsidRDefault="00FB7628" w:rsidP="004F410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0B2D8CB8" w14:textId="30A479A7" w:rsidR="00FB7628" w:rsidRPr="005C7EBB" w:rsidRDefault="005C7EBB" w:rsidP="00E21ACA">
      <w:pPr>
        <w:spacing w:line="276" w:lineRule="auto"/>
        <w:jc w:val="center"/>
        <w:rPr>
          <w:rFonts w:asciiTheme="minorHAnsi" w:hAnsiTheme="minorHAnsi" w:cstheme="minorHAnsi"/>
          <w:b/>
          <w:bCs/>
          <w:sz w:val="96"/>
          <w:szCs w:val="96"/>
        </w:rPr>
      </w:pPr>
      <w:r w:rsidRPr="005C7EBB">
        <w:rPr>
          <w:rFonts w:asciiTheme="minorHAnsi" w:hAnsiTheme="minorHAnsi" w:cstheme="minorHAnsi"/>
          <w:b/>
          <w:bCs/>
          <w:sz w:val="96"/>
          <w:szCs w:val="96"/>
        </w:rPr>
        <w:t>Salary earning prediction depending on Qualification</w:t>
      </w:r>
    </w:p>
    <w:p w14:paraId="34AF8E06" w14:textId="5EA88922" w:rsidR="00E21ACA" w:rsidRDefault="00E21ACA" w:rsidP="00E21ACA">
      <w:pPr>
        <w:spacing w:line="276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</w:p>
    <w:p w14:paraId="02A1C415" w14:textId="12EC0E3B" w:rsidR="005C7EBB" w:rsidRDefault="005C7EBB" w:rsidP="00E21ACA">
      <w:pPr>
        <w:spacing w:line="276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</w:p>
    <w:p w14:paraId="04EAB48C" w14:textId="3B1D1170" w:rsidR="005C7EBB" w:rsidRDefault="005C7EBB" w:rsidP="00E21ACA">
      <w:pPr>
        <w:spacing w:line="276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</w:p>
    <w:p w14:paraId="6532C077" w14:textId="670E79B5" w:rsidR="005C7EBB" w:rsidRDefault="005C7EBB" w:rsidP="00E21ACA">
      <w:pPr>
        <w:spacing w:line="276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</w:p>
    <w:p w14:paraId="316004D9" w14:textId="4BA6C87B" w:rsidR="005C7EBB" w:rsidRDefault="005C7EBB" w:rsidP="00E21ACA">
      <w:pPr>
        <w:spacing w:line="276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</w:p>
    <w:p w14:paraId="5865F3BE" w14:textId="5A44B0CA" w:rsidR="005C7EBB" w:rsidRDefault="005C7EBB" w:rsidP="00E21ACA">
      <w:pPr>
        <w:spacing w:line="276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</w:p>
    <w:p w14:paraId="183F1D63" w14:textId="485716F0" w:rsidR="005C7EBB" w:rsidRDefault="005C7EBB" w:rsidP="00E21ACA">
      <w:pPr>
        <w:spacing w:line="276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</w:p>
    <w:p w14:paraId="5017C2F6" w14:textId="3A9F4609" w:rsidR="005C7EBB" w:rsidRDefault="005C7EBB" w:rsidP="00E21ACA">
      <w:pPr>
        <w:spacing w:line="276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</w:p>
    <w:p w14:paraId="0B4EABFA" w14:textId="64284E17" w:rsidR="005C7EBB" w:rsidRDefault="005C7EBB" w:rsidP="00E21ACA">
      <w:pPr>
        <w:spacing w:line="276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</w:p>
    <w:p w14:paraId="7948B200" w14:textId="74E1AE8C" w:rsidR="005C7EBB" w:rsidRDefault="005C7EBB" w:rsidP="00E21ACA">
      <w:pPr>
        <w:spacing w:line="276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</w:p>
    <w:p w14:paraId="10F21724" w14:textId="326E714F" w:rsidR="005C7EBB" w:rsidRDefault="005C7EBB" w:rsidP="00E21ACA">
      <w:pPr>
        <w:spacing w:line="276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</w:p>
    <w:p w14:paraId="51FDA423" w14:textId="77777777" w:rsidR="005C7EBB" w:rsidRDefault="005C7EBB" w:rsidP="00E21ACA">
      <w:pPr>
        <w:spacing w:line="276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</w:p>
    <w:p w14:paraId="3BA1D3FB" w14:textId="77777777" w:rsidR="00FC3C21" w:rsidRDefault="00FC3C21" w:rsidP="004F4108">
      <w:pPr>
        <w:spacing w:line="276" w:lineRule="auto"/>
        <w:rPr>
          <w:rFonts w:asciiTheme="minorHAnsi" w:hAnsiTheme="minorHAnsi" w:cstheme="minorHAnsi"/>
          <w:b/>
          <w:bCs/>
          <w:sz w:val="28"/>
          <w:szCs w:val="28"/>
        </w:rPr>
      </w:pPr>
    </w:p>
    <w:p w14:paraId="2846C06F" w14:textId="5009D2D9" w:rsidR="004F4108" w:rsidRDefault="004F4108" w:rsidP="005C7EBB">
      <w:pPr>
        <w:spacing w:line="276" w:lineRule="auto"/>
        <w:rPr>
          <w:rFonts w:asciiTheme="minorHAnsi" w:hAnsiTheme="minorHAnsi" w:cstheme="minorHAnsi"/>
          <w:sz w:val="24"/>
          <w:szCs w:val="24"/>
        </w:rPr>
      </w:pPr>
      <w:r w:rsidRPr="008120A9">
        <w:rPr>
          <w:rFonts w:asciiTheme="minorHAnsi" w:hAnsiTheme="minorHAnsi" w:cstheme="minorHAnsi"/>
          <w:b/>
          <w:bCs/>
          <w:color w:val="FF0000"/>
          <w:sz w:val="28"/>
          <w:szCs w:val="28"/>
        </w:rPr>
        <w:t>Coventry</w:t>
      </w:r>
      <w:r w:rsidRPr="004F4108">
        <w:rPr>
          <w:rFonts w:asciiTheme="minorHAnsi" w:hAnsiTheme="minorHAnsi" w:cstheme="minorHAnsi"/>
          <w:b/>
          <w:bCs/>
          <w:sz w:val="28"/>
          <w:szCs w:val="28"/>
        </w:rPr>
        <w:t xml:space="preserve"> GitHub Repository URL</w:t>
      </w:r>
      <w:r w:rsidR="005C7EBB">
        <w:rPr>
          <w:rFonts w:asciiTheme="minorHAnsi" w:hAnsiTheme="minorHAnsi" w:cstheme="minorHAnsi"/>
          <w:sz w:val="24"/>
          <w:szCs w:val="24"/>
        </w:rPr>
        <w:t xml:space="preserve">: </w:t>
      </w:r>
      <w:r>
        <w:rPr>
          <w:rFonts w:asciiTheme="minorHAnsi" w:hAnsiTheme="minorHAnsi" w:cstheme="minorHAnsi"/>
          <w:sz w:val="24"/>
          <w:szCs w:val="24"/>
        </w:rPr>
        <w:t xml:space="preserve">&lt; </w:t>
      </w:r>
      <w:hyperlink r:id="rId11" w:history="1">
        <w:r w:rsidR="005C7EBB" w:rsidRPr="00562361">
          <w:rPr>
            <w:rStyle w:val="Hyperlink"/>
            <w:rFonts w:asciiTheme="minorHAnsi" w:hAnsiTheme="minorHAnsi" w:cstheme="minorHAnsi"/>
            <w:sz w:val="24"/>
            <w:szCs w:val="24"/>
          </w:rPr>
          <w:t>https://github.coventry.ac.uk/singhh48/9753941-HS-s1</w:t>
        </w:r>
      </w:hyperlink>
      <w:r w:rsidR="005C7EBB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&gt;</w:t>
      </w:r>
    </w:p>
    <w:p w14:paraId="216BF2DD" w14:textId="1E1863F1" w:rsidR="00777845" w:rsidRDefault="00777845" w:rsidP="008C1E70">
      <w:pPr>
        <w:spacing w:line="276" w:lineRule="auto"/>
        <w:jc w:val="center"/>
        <w:rPr>
          <w:rFonts w:asciiTheme="minorHAnsi" w:hAnsiTheme="minorHAnsi" w:cstheme="minorHAnsi"/>
          <w:sz w:val="24"/>
          <w:szCs w:val="24"/>
        </w:rPr>
      </w:pPr>
    </w:p>
    <w:p w14:paraId="478DCBA3" w14:textId="77777777" w:rsidR="00791060" w:rsidRDefault="00791060">
      <w:pPr>
        <w:rPr>
          <w:rFonts w:asciiTheme="minorHAnsi" w:hAnsiTheme="minorHAnsi" w:cstheme="minorHAnsi"/>
          <w:sz w:val="24"/>
          <w:szCs w:val="24"/>
        </w:rPr>
      </w:pPr>
    </w:p>
    <w:p w14:paraId="54B2BD99" w14:textId="77777777" w:rsidR="00791060" w:rsidRDefault="00791060">
      <w:pPr>
        <w:rPr>
          <w:rFonts w:asciiTheme="minorHAnsi" w:hAnsiTheme="minorHAnsi" w:cstheme="minorHAnsi"/>
          <w:sz w:val="24"/>
          <w:szCs w:val="24"/>
        </w:rPr>
      </w:pPr>
    </w:p>
    <w:p w14:paraId="5DAF4249" w14:textId="2B8BFA69" w:rsidR="00791060" w:rsidRDefault="00791060">
      <w:pPr>
        <w:rPr>
          <w:rFonts w:asciiTheme="minorHAnsi" w:hAnsiTheme="minorHAnsi" w:cstheme="minorHAnsi"/>
          <w:sz w:val="24"/>
          <w:szCs w:val="24"/>
        </w:rPr>
      </w:pPr>
      <w:r w:rsidRPr="00DF41C3">
        <w:rPr>
          <w:rFonts w:asciiTheme="minorHAnsi" w:hAnsiTheme="minorHAnsi" w:cstheme="minorHAnsi"/>
          <w:b/>
          <w:bCs/>
          <w:sz w:val="28"/>
          <w:szCs w:val="28"/>
        </w:rPr>
        <w:t xml:space="preserve">Table of contents </w:t>
      </w:r>
      <w:r w:rsidR="00DF41C3">
        <w:rPr>
          <w:rFonts w:asciiTheme="minorHAnsi" w:hAnsiTheme="minorHAnsi" w:cstheme="minorHAnsi"/>
          <w:sz w:val="24"/>
          <w:szCs w:val="24"/>
        </w:rPr>
        <w:t>(o</w:t>
      </w:r>
      <w:r>
        <w:rPr>
          <w:rFonts w:asciiTheme="minorHAnsi" w:hAnsiTheme="minorHAnsi" w:cstheme="minorHAnsi"/>
          <w:sz w:val="24"/>
          <w:szCs w:val="24"/>
        </w:rPr>
        <w:t>ptional)</w:t>
      </w:r>
    </w:p>
    <w:p w14:paraId="6275FCB5" w14:textId="3D7A303D" w:rsidR="00791060" w:rsidRDefault="00791060">
      <w:pPr>
        <w:rPr>
          <w:rFonts w:asciiTheme="minorHAnsi" w:hAnsiTheme="minorHAnsi" w:cstheme="minorHAnsi"/>
          <w:sz w:val="24"/>
          <w:szCs w:val="24"/>
        </w:rPr>
      </w:pPr>
      <w:r w:rsidRPr="00DF41C3">
        <w:rPr>
          <w:rFonts w:asciiTheme="minorHAnsi" w:hAnsiTheme="minorHAnsi" w:cstheme="minorHAnsi"/>
          <w:b/>
          <w:bCs/>
          <w:sz w:val="28"/>
          <w:szCs w:val="28"/>
        </w:rPr>
        <w:t>Table of figures</w:t>
      </w:r>
      <w:r>
        <w:rPr>
          <w:rFonts w:asciiTheme="minorHAnsi" w:hAnsiTheme="minorHAnsi" w:cstheme="minorHAnsi"/>
          <w:sz w:val="24"/>
          <w:szCs w:val="24"/>
        </w:rPr>
        <w:t xml:space="preserve"> (optional)</w:t>
      </w:r>
      <w:r>
        <w:rPr>
          <w:rFonts w:asciiTheme="minorHAnsi" w:hAnsiTheme="minorHAnsi" w:cstheme="minorHAnsi"/>
          <w:sz w:val="24"/>
          <w:szCs w:val="24"/>
        </w:rPr>
        <w:br w:type="page"/>
      </w:r>
    </w:p>
    <w:tbl>
      <w:tblPr>
        <w:tblStyle w:val="TableGrid"/>
        <w:tblW w:w="10602" w:type="dxa"/>
        <w:tblInd w:w="-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02"/>
      </w:tblGrid>
      <w:tr w:rsidR="00901C24" w14:paraId="64E63DAD" w14:textId="77777777" w:rsidTr="004F4108">
        <w:trPr>
          <w:trHeight w:val="397"/>
        </w:trPr>
        <w:tc>
          <w:tcPr>
            <w:tcW w:w="10602" w:type="dxa"/>
            <w:vAlign w:val="center"/>
          </w:tcPr>
          <w:p w14:paraId="4359BE4C" w14:textId="2A2DAC3B" w:rsidR="00901C24" w:rsidRPr="004F4108" w:rsidRDefault="004F4108" w:rsidP="004F4108">
            <w:pPr>
              <w:spacing w:line="276" w:lineRule="auto"/>
              <w:jc w:val="center"/>
              <w:rPr>
                <w:rFonts w:cstheme="minorHAnsi"/>
                <w:b/>
                <w:bCs/>
                <w:sz w:val="40"/>
                <w:szCs w:val="40"/>
              </w:rPr>
            </w:pPr>
            <w:r w:rsidRPr="004F4108">
              <w:rPr>
                <w:rFonts w:cstheme="minorHAnsi"/>
                <w:b/>
                <w:bCs/>
                <w:sz w:val="40"/>
                <w:szCs w:val="40"/>
              </w:rPr>
              <w:lastRenderedPageBreak/>
              <w:t>Academic Report</w:t>
            </w:r>
          </w:p>
        </w:tc>
      </w:tr>
    </w:tbl>
    <w:p w14:paraId="06E71E68" w14:textId="77777777" w:rsidR="00901C24" w:rsidRDefault="00901C24" w:rsidP="00F36409">
      <w:pPr>
        <w:spacing w:line="276" w:lineRule="auto"/>
        <w:jc w:val="center"/>
        <w:rPr>
          <w:rFonts w:asciiTheme="minorHAnsi" w:hAnsiTheme="minorHAnsi" w:cstheme="minorHAnsi"/>
          <w:sz w:val="24"/>
          <w:szCs w:val="24"/>
        </w:rPr>
      </w:pPr>
    </w:p>
    <w:p w14:paraId="469833AF" w14:textId="565B04A0" w:rsidR="00346E8D" w:rsidRDefault="00F36409" w:rsidP="00AB5788">
      <w:pPr>
        <w:spacing w:before="120" w:after="24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&lt;</w:t>
      </w:r>
      <w:r w:rsidR="002F7D1D">
        <w:rPr>
          <w:rFonts w:asciiTheme="minorHAnsi" w:hAnsiTheme="minorHAnsi" w:cstheme="minorHAnsi"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 xml:space="preserve">Replace this text with </w:t>
      </w:r>
      <w:r w:rsidR="000B2186">
        <w:rPr>
          <w:rFonts w:asciiTheme="minorHAnsi" w:hAnsiTheme="minorHAnsi" w:cstheme="minorHAnsi"/>
          <w:sz w:val="24"/>
          <w:szCs w:val="24"/>
        </w:rPr>
        <w:t xml:space="preserve">your </w:t>
      </w:r>
      <w:r w:rsidR="00986F80" w:rsidRPr="007A34A1">
        <w:rPr>
          <w:rFonts w:asciiTheme="minorHAnsi" w:hAnsiTheme="minorHAnsi" w:cstheme="minorHAnsi"/>
          <w:sz w:val="24"/>
          <w:szCs w:val="24"/>
        </w:rPr>
        <w:t>A</w:t>
      </w:r>
      <w:r w:rsidR="000B2186" w:rsidRPr="007A34A1">
        <w:rPr>
          <w:rFonts w:asciiTheme="minorHAnsi" w:hAnsiTheme="minorHAnsi" w:cstheme="minorHAnsi"/>
          <w:sz w:val="24"/>
          <w:szCs w:val="24"/>
        </w:rPr>
        <w:t xml:space="preserve">cademic </w:t>
      </w:r>
      <w:r w:rsidR="002F0FB7" w:rsidRPr="007A34A1">
        <w:rPr>
          <w:rFonts w:asciiTheme="minorHAnsi" w:hAnsiTheme="minorHAnsi" w:cstheme="minorHAnsi"/>
          <w:sz w:val="24"/>
          <w:szCs w:val="24"/>
        </w:rPr>
        <w:t>Report</w:t>
      </w:r>
      <w:r w:rsidR="00FE6E21">
        <w:rPr>
          <w:rFonts w:asciiTheme="minorHAnsi" w:hAnsiTheme="minorHAnsi" w:cstheme="minorHAnsi"/>
          <w:sz w:val="24"/>
          <w:szCs w:val="24"/>
        </w:rPr>
        <w:t xml:space="preserve"> as detailed in the assessment brief.</w:t>
      </w:r>
      <w:r w:rsidR="00DD1B3E">
        <w:rPr>
          <w:rFonts w:asciiTheme="minorHAnsi" w:hAnsiTheme="minorHAnsi" w:cstheme="minorHAnsi"/>
          <w:sz w:val="24"/>
          <w:szCs w:val="24"/>
        </w:rPr>
        <w:t xml:space="preserve"> Make sure </w:t>
      </w:r>
      <w:r w:rsidR="002F0FB7">
        <w:rPr>
          <w:rFonts w:asciiTheme="minorHAnsi" w:hAnsiTheme="minorHAnsi" w:cstheme="minorHAnsi"/>
          <w:sz w:val="24"/>
          <w:szCs w:val="24"/>
        </w:rPr>
        <w:t>y</w:t>
      </w:r>
      <w:r w:rsidR="00DD1B3E" w:rsidRPr="00DD1B3E">
        <w:rPr>
          <w:rFonts w:asciiTheme="minorHAnsi" w:hAnsiTheme="minorHAnsi" w:cstheme="minorHAnsi"/>
          <w:sz w:val="24"/>
          <w:szCs w:val="24"/>
        </w:rPr>
        <w:t xml:space="preserve">ou </w:t>
      </w:r>
      <w:r w:rsidR="00974AA2">
        <w:rPr>
          <w:rFonts w:asciiTheme="minorHAnsi" w:hAnsiTheme="minorHAnsi" w:cstheme="minorHAnsi"/>
          <w:sz w:val="24"/>
          <w:szCs w:val="24"/>
        </w:rPr>
        <w:t>have</w:t>
      </w:r>
      <w:r w:rsidR="00DD1B3E" w:rsidRPr="00DD1B3E">
        <w:rPr>
          <w:rFonts w:asciiTheme="minorHAnsi" w:hAnsiTheme="minorHAnsi" w:cstheme="minorHAnsi"/>
          <w:sz w:val="24"/>
          <w:szCs w:val="24"/>
        </w:rPr>
        <w:t xml:space="preserve"> use</w:t>
      </w:r>
      <w:r w:rsidR="00974AA2">
        <w:rPr>
          <w:rFonts w:asciiTheme="minorHAnsi" w:hAnsiTheme="minorHAnsi" w:cstheme="minorHAnsi"/>
          <w:sz w:val="24"/>
          <w:szCs w:val="24"/>
        </w:rPr>
        <w:t>d</w:t>
      </w:r>
      <w:r w:rsidR="00DD1B3E" w:rsidRPr="00DD1B3E">
        <w:rPr>
          <w:rFonts w:asciiTheme="minorHAnsi" w:hAnsiTheme="minorHAnsi" w:cstheme="minorHAnsi"/>
          <w:sz w:val="24"/>
          <w:szCs w:val="24"/>
        </w:rPr>
        <w:t xml:space="preserve"> in-text citation and references</w:t>
      </w:r>
      <w:r w:rsidR="002D2D33">
        <w:rPr>
          <w:rFonts w:asciiTheme="minorHAnsi" w:hAnsiTheme="minorHAnsi" w:cstheme="minorHAnsi"/>
          <w:sz w:val="24"/>
          <w:szCs w:val="24"/>
        </w:rPr>
        <w:t xml:space="preserve"> using </w:t>
      </w:r>
      <w:r w:rsidR="00466B87">
        <w:rPr>
          <w:rFonts w:asciiTheme="minorHAnsi" w:hAnsiTheme="minorHAnsi" w:cstheme="minorHAnsi"/>
          <w:sz w:val="24"/>
          <w:szCs w:val="24"/>
        </w:rPr>
        <w:t xml:space="preserve">the </w:t>
      </w:r>
      <w:r w:rsidR="002D2D33">
        <w:rPr>
          <w:rFonts w:asciiTheme="minorHAnsi" w:hAnsiTheme="minorHAnsi" w:cstheme="minorHAnsi"/>
          <w:sz w:val="24"/>
          <w:szCs w:val="24"/>
        </w:rPr>
        <w:t>correct referencing style.</w:t>
      </w:r>
      <w:r w:rsidR="002F7D1D">
        <w:rPr>
          <w:rFonts w:asciiTheme="minorHAnsi" w:hAnsiTheme="minorHAnsi" w:cstheme="minorHAnsi"/>
          <w:sz w:val="24"/>
          <w:szCs w:val="24"/>
        </w:rPr>
        <w:t xml:space="preserve"> </w:t>
      </w:r>
      <w:r w:rsidR="00792049">
        <w:rPr>
          <w:rFonts w:asciiTheme="minorHAnsi" w:hAnsiTheme="minorHAnsi" w:cstheme="minorHAnsi"/>
          <w:sz w:val="24"/>
          <w:szCs w:val="24"/>
        </w:rPr>
        <w:t>All text from this point forwards</w:t>
      </w:r>
      <w:r w:rsidR="0002221E">
        <w:rPr>
          <w:rFonts w:asciiTheme="minorHAnsi" w:hAnsiTheme="minorHAnsi" w:cstheme="minorHAnsi"/>
          <w:sz w:val="24"/>
          <w:szCs w:val="24"/>
        </w:rPr>
        <w:t>,</w:t>
      </w:r>
      <w:r w:rsidR="00792049">
        <w:rPr>
          <w:rFonts w:asciiTheme="minorHAnsi" w:hAnsiTheme="minorHAnsi" w:cstheme="minorHAnsi"/>
          <w:sz w:val="24"/>
          <w:szCs w:val="24"/>
        </w:rPr>
        <w:t xml:space="preserve"> except the Bibliography and Appendi</w:t>
      </w:r>
      <w:r w:rsidR="0002221E">
        <w:rPr>
          <w:rFonts w:asciiTheme="minorHAnsi" w:hAnsiTheme="minorHAnsi" w:cstheme="minorHAnsi"/>
          <w:sz w:val="24"/>
          <w:szCs w:val="24"/>
        </w:rPr>
        <w:t>ces,</w:t>
      </w:r>
      <w:r w:rsidR="00792049">
        <w:rPr>
          <w:rFonts w:asciiTheme="minorHAnsi" w:hAnsiTheme="minorHAnsi" w:cstheme="minorHAnsi"/>
          <w:sz w:val="24"/>
          <w:szCs w:val="24"/>
        </w:rPr>
        <w:t xml:space="preserve"> is counted towards the 2000</w:t>
      </w:r>
      <w:r w:rsidR="00300957">
        <w:rPr>
          <w:rFonts w:asciiTheme="minorHAnsi" w:hAnsiTheme="minorHAnsi" w:cstheme="minorHAnsi"/>
          <w:sz w:val="24"/>
          <w:szCs w:val="24"/>
        </w:rPr>
        <w:t>-</w:t>
      </w:r>
      <w:r w:rsidR="00792049">
        <w:rPr>
          <w:rFonts w:asciiTheme="minorHAnsi" w:hAnsiTheme="minorHAnsi" w:cstheme="minorHAnsi"/>
          <w:sz w:val="24"/>
          <w:szCs w:val="24"/>
        </w:rPr>
        <w:t xml:space="preserve">word limit. </w:t>
      </w:r>
      <w:r w:rsidR="00AD790E">
        <w:rPr>
          <w:rFonts w:asciiTheme="minorHAnsi" w:hAnsiTheme="minorHAnsi" w:cstheme="minorHAnsi"/>
          <w:sz w:val="24"/>
          <w:szCs w:val="24"/>
        </w:rPr>
        <w:t xml:space="preserve">And </w:t>
      </w:r>
      <w:r w:rsidR="00B11772">
        <w:rPr>
          <w:rFonts w:asciiTheme="minorHAnsi" w:hAnsiTheme="minorHAnsi" w:cstheme="minorHAnsi"/>
          <w:sz w:val="24"/>
          <w:szCs w:val="24"/>
        </w:rPr>
        <w:t xml:space="preserve">make sure to add source code as text in Appendix B. </w:t>
      </w:r>
      <w:r w:rsidR="00346E8D">
        <w:rPr>
          <w:rFonts w:asciiTheme="minorHAnsi" w:hAnsiTheme="minorHAnsi" w:cstheme="minorHAnsi"/>
          <w:sz w:val="24"/>
          <w:szCs w:val="24"/>
        </w:rPr>
        <w:t>&gt;</w:t>
      </w:r>
    </w:p>
    <w:p w14:paraId="3F4228D0" w14:textId="77777777" w:rsidR="00974AA2" w:rsidRDefault="00974AA2" w:rsidP="007A34A1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304D2495" w14:textId="77777777" w:rsidR="00383F67" w:rsidRDefault="00383F67">
      <w:pPr>
        <w:rPr>
          <w:rFonts w:asciiTheme="minorHAnsi" w:hAnsiTheme="minorHAnsi" w:cstheme="minorHAnsi"/>
          <w:sz w:val="24"/>
          <w:szCs w:val="24"/>
        </w:rPr>
      </w:pPr>
    </w:p>
    <w:p w14:paraId="19791A64" w14:textId="77777777" w:rsidR="00383F67" w:rsidRDefault="00383F67">
      <w:pPr>
        <w:rPr>
          <w:rFonts w:asciiTheme="minorHAnsi" w:hAnsiTheme="minorHAnsi" w:cstheme="minorHAnsi"/>
          <w:sz w:val="24"/>
          <w:szCs w:val="24"/>
        </w:rPr>
      </w:pPr>
    </w:p>
    <w:p w14:paraId="5EA9AB70" w14:textId="77777777" w:rsidR="00383F67" w:rsidRDefault="00383F67">
      <w:pPr>
        <w:rPr>
          <w:rFonts w:asciiTheme="minorHAnsi" w:hAnsiTheme="minorHAnsi" w:cstheme="minorHAnsi"/>
          <w:sz w:val="24"/>
          <w:szCs w:val="24"/>
        </w:rPr>
      </w:pPr>
    </w:p>
    <w:p w14:paraId="07F3D7DF" w14:textId="77777777" w:rsidR="00383F67" w:rsidRDefault="00383F67">
      <w:pPr>
        <w:rPr>
          <w:rFonts w:asciiTheme="minorHAnsi" w:hAnsiTheme="minorHAnsi" w:cstheme="minorHAnsi"/>
          <w:sz w:val="24"/>
          <w:szCs w:val="24"/>
        </w:rPr>
      </w:pPr>
    </w:p>
    <w:p w14:paraId="0174B739" w14:textId="77777777" w:rsidR="00383F67" w:rsidRDefault="00383F67">
      <w:pPr>
        <w:rPr>
          <w:rFonts w:asciiTheme="minorHAnsi" w:hAnsiTheme="minorHAnsi" w:cstheme="minorHAnsi"/>
          <w:sz w:val="24"/>
          <w:szCs w:val="24"/>
        </w:rPr>
      </w:pPr>
    </w:p>
    <w:p w14:paraId="718A5413" w14:textId="77777777" w:rsidR="00383F67" w:rsidRDefault="00383F67">
      <w:pPr>
        <w:rPr>
          <w:rFonts w:asciiTheme="minorHAnsi" w:hAnsiTheme="minorHAnsi" w:cstheme="minorHAnsi"/>
          <w:sz w:val="24"/>
          <w:szCs w:val="24"/>
        </w:rPr>
      </w:pPr>
    </w:p>
    <w:p w14:paraId="4E01D5A9" w14:textId="77777777" w:rsidR="00DF41C3" w:rsidRDefault="00DF41C3">
      <w:pPr>
        <w:rPr>
          <w:rFonts w:asciiTheme="minorHAnsi" w:hAnsiTheme="minorHAnsi" w:cstheme="minorHAnsi"/>
          <w:sz w:val="24"/>
          <w:szCs w:val="24"/>
        </w:rPr>
      </w:pPr>
    </w:p>
    <w:p w14:paraId="26A6ED3B" w14:textId="77777777" w:rsidR="00DF41C3" w:rsidRDefault="00DF41C3">
      <w:pPr>
        <w:rPr>
          <w:rFonts w:asciiTheme="minorHAnsi" w:hAnsiTheme="minorHAnsi" w:cstheme="minorHAnsi"/>
          <w:sz w:val="24"/>
          <w:szCs w:val="24"/>
        </w:rPr>
      </w:pPr>
    </w:p>
    <w:p w14:paraId="1006169C" w14:textId="77777777" w:rsidR="00DF41C3" w:rsidRDefault="00DF41C3">
      <w:pPr>
        <w:rPr>
          <w:rFonts w:asciiTheme="minorHAnsi" w:hAnsiTheme="minorHAnsi" w:cstheme="minorHAnsi"/>
          <w:sz w:val="24"/>
          <w:szCs w:val="24"/>
        </w:rPr>
      </w:pPr>
    </w:p>
    <w:p w14:paraId="4FFA042A" w14:textId="77777777" w:rsidR="00DF41C3" w:rsidRDefault="00DF41C3">
      <w:pPr>
        <w:rPr>
          <w:rFonts w:asciiTheme="minorHAnsi" w:hAnsiTheme="minorHAnsi" w:cstheme="minorHAnsi"/>
          <w:sz w:val="24"/>
          <w:szCs w:val="24"/>
        </w:rPr>
      </w:pPr>
    </w:p>
    <w:p w14:paraId="2639D4F2" w14:textId="77777777" w:rsidR="00DF41C3" w:rsidRDefault="00DF41C3">
      <w:pPr>
        <w:rPr>
          <w:rFonts w:asciiTheme="minorHAnsi" w:hAnsiTheme="minorHAnsi" w:cstheme="minorHAnsi"/>
          <w:sz w:val="24"/>
          <w:szCs w:val="24"/>
        </w:rPr>
      </w:pPr>
    </w:p>
    <w:p w14:paraId="219D7B73" w14:textId="77777777" w:rsidR="00DF41C3" w:rsidRDefault="00DF41C3">
      <w:pPr>
        <w:rPr>
          <w:rFonts w:asciiTheme="minorHAnsi" w:hAnsiTheme="minorHAnsi" w:cstheme="minorHAnsi"/>
          <w:sz w:val="24"/>
          <w:szCs w:val="24"/>
        </w:rPr>
      </w:pPr>
    </w:p>
    <w:p w14:paraId="57EA06FC" w14:textId="77777777" w:rsidR="00DF41C3" w:rsidRDefault="00DF41C3">
      <w:pPr>
        <w:rPr>
          <w:rFonts w:asciiTheme="minorHAnsi" w:hAnsiTheme="minorHAnsi" w:cstheme="minorHAnsi"/>
          <w:sz w:val="24"/>
          <w:szCs w:val="24"/>
        </w:rPr>
      </w:pPr>
    </w:p>
    <w:p w14:paraId="4A074376" w14:textId="77777777" w:rsidR="00DF41C3" w:rsidRDefault="00DF41C3">
      <w:pPr>
        <w:rPr>
          <w:rFonts w:asciiTheme="minorHAnsi" w:hAnsiTheme="minorHAnsi" w:cstheme="minorHAnsi"/>
          <w:sz w:val="24"/>
          <w:szCs w:val="24"/>
        </w:rPr>
      </w:pPr>
    </w:p>
    <w:p w14:paraId="7546C3AF" w14:textId="77777777" w:rsidR="00DF41C3" w:rsidRDefault="00DF41C3">
      <w:pPr>
        <w:rPr>
          <w:rFonts w:asciiTheme="minorHAnsi" w:hAnsiTheme="minorHAnsi" w:cstheme="minorHAnsi"/>
          <w:sz w:val="24"/>
          <w:szCs w:val="24"/>
        </w:rPr>
      </w:pPr>
    </w:p>
    <w:p w14:paraId="44548E80" w14:textId="77777777" w:rsidR="00DF41C3" w:rsidRDefault="00DF41C3">
      <w:pPr>
        <w:rPr>
          <w:rFonts w:asciiTheme="minorHAnsi" w:hAnsiTheme="minorHAnsi" w:cstheme="minorHAnsi"/>
          <w:sz w:val="24"/>
          <w:szCs w:val="24"/>
        </w:rPr>
      </w:pPr>
    </w:p>
    <w:p w14:paraId="31F04E9A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1A9B6ADF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0BD31F1E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47A5DBF1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57D98E9F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756BDE5A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57F32D21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3FD83493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2D1C266A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453B6E46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34AC20A6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5E36C57C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06A9B33F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4FD93E50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7CEE71F2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383D657A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6CAC2C9F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32136DF7" w14:textId="77777777" w:rsidR="00B11772" w:rsidRDefault="00B11772">
      <w:pPr>
        <w:rPr>
          <w:rFonts w:asciiTheme="minorHAnsi" w:hAnsiTheme="minorHAnsi" w:cstheme="minorHAnsi"/>
          <w:sz w:val="24"/>
          <w:szCs w:val="24"/>
        </w:rPr>
      </w:pPr>
    </w:p>
    <w:p w14:paraId="08170317" w14:textId="2438CCBE" w:rsidR="007F71AC" w:rsidRDefault="00383F67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[</w:t>
      </w:r>
      <w:r w:rsidRPr="00DF41C3">
        <w:rPr>
          <w:rFonts w:asciiTheme="minorHAnsi" w:hAnsiTheme="minorHAnsi" w:cstheme="minorHAnsi"/>
          <w:b/>
          <w:bCs/>
          <w:sz w:val="24"/>
          <w:szCs w:val="24"/>
        </w:rPr>
        <w:t>word count</w:t>
      </w:r>
      <w:proofErr w:type="gramStart"/>
      <w:r>
        <w:rPr>
          <w:rFonts w:asciiTheme="minorHAnsi" w:hAnsiTheme="minorHAnsi" w:cstheme="minorHAnsi"/>
          <w:sz w:val="24"/>
          <w:szCs w:val="24"/>
        </w:rPr>
        <w:t>: ]</w:t>
      </w:r>
      <w:proofErr w:type="gramEnd"/>
      <w:r w:rsidR="00F36409">
        <w:rPr>
          <w:rFonts w:asciiTheme="minorHAnsi" w:hAnsiTheme="minorHAnsi" w:cstheme="minorHAnsi"/>
          <w:sz w:val="24"/>
          <w:szCs w:val="24"/>
        </w:rPr>
        <w:br w:type="page"/>
      </w:r>
    </w:p>
    <w:tbl>
      <w:tblPr>
        <w:tblStyle w:val="TableGrid"/>
        <w:tblW w:w="10602" w:type="dxa"/>
        <w:tblLook w:val="04A0" w:firstRow="1" w:lastRow="0" w:firstColumn="1" w:lastColumn="0" w:noHBand="0" w:noVBand="1"/>
      </w:tblPr>
      <w:tblGrid>
        <w:gridCol w:w="10602"/>
      </w:tblGrid>
      <w:tr w:rsidR="007F71AC" w14:paraId="71039924" w14:textId="77777777" w:rsidTr="007F71AC">
        <w:trPr>
          <w:trHeight w:val="397"/>
        </w:trPr>
        <w:tc>
          <w:tcPr>
            <w:tcW w:w="106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45020B5" w14:textId="0C2F8B91" w:rsidR="007F71AC" w:rsidRPr="007F71AC" w:rsidRDefault="007F71AC" w:rsidP="007F71AC">
            <w:pPr>
              <w:jc w:val="center"/>
              <w:rPr>
                <w:rFonts w:cstheme="minorHAnsi"/>
                <w:b/>
                <w:bCs/>
                <w:sz w:val="40"/>
                <w:szCs w:val="40"/>
              </w:rPr>
            </w:pPr>
            <w:r w:rsidRPr="007F71AC">
              <w:rPr>
                <w:rFonts w:cstheme="minorHAnsi"/>
                <w:b/>
                <w:bCs/>
                <w:sz w:val="40"/>
                <w:szCs w:val="40"/>
              </w:rPr>
              <w:lastRenderedPageBreak/>
              <w:t>Bibliography</w:t>
            </w:r>
          </w:p>
        </w:tc>
      </w:tr>
    </w:tbl>
    <w:p w14:paraId="6EAF6FB7" w14:textId="77777777" w:rsidR="007F71AC" w:rsidRDefault="007F71AC">
      <w:pPr>
        <w:rPr>
          <w:rFonts w:asciiTheme="minorHAnsi" w:hAnsiTheme="minorHAnsi" w:cstheme="minorHAnsi"/>
          <w:sz w:val="24"/>
          <w:szCs w:val="24"/>
        </w:rPr>
      </w:pPr>
    </w:p>
    <w:p w14:paraId="79592532" w14:textId="37D5012C" w:rsidR="007F71AC" w:rsidRDefault="007F71AC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&lt; Replace this text with a list of references </w:t>
      </w:r>
      <w:r w:rsidR="00D670F4">
        <w:rPr>
          <w:rFonts w:asciiTheme="minorHAnsi" w:hAnsiTheme="minorHAnsi" w:cstheme="minorHAnsi"/>
          <w:sz w:val="24"/>
          <w:szCs w:val="24"/>
        </w:rPr>
        <w:t xml:space="preserve">using Coventry APA referencing style </w:t>
      </w:r>
      <w:r>
        <w:rPr>
          <w:rFonts w:asciiTheme="minorHAnsi" w:hAnsiTheme="minorHAnsi" w:cstheme="minorHAnsi"/>
          <w:sz w:val="24"/>
          <w:szCs w:val="24"/>
        </w:rPr>
        <w:t>&gt;</w:t>
      </w:r>
    </w:p>
    <w:p w14:paraId="2D1FCB73" w14:textId="77777777" w:rsidR="007F71AC" w:rsidRDefault="007F71AC">
      <w:pPr>
        <w:rPr>
          <w:rFonts w:asciiTheme="minorHAnsi" w:hAnsiTheme="minorHAnsi" w:cstheme="minorHAnsi"/>
          <w:sz w:val="24"/>
          <w:szCs w:val="24"/>
        </w:rPr>
      </w:pPr>
    </w:p>
    <w:p w14:paraId="4792883E" w14:textId="3A6BFBB6" w:rsidR="007F71AC" w:rsidRDefault="007F71AC">
      <w:pPr>
        <w:rPr>
          <w:rFonts w:asciiTheme="minorHAnsi" w:hAnsiTheme="minorHAnsi" w:cstheme="minorHAnsi"/>
          <w:sz w:val="24"/>
          <w:szCs w:val="24"/>
        </w:rPr>
      </w:pPr>
    </w:p>
    <w:p w14:paraId="5BA4400B" w14:textId="4739D869" w:rsidR="007F71AC" w:rsidRDefault="007F71AC">
      <w:pPr>
        <w:rPr>
          <w:rFonts w:asciiTheme="minorHAnsi" w:hAnsiTheme="minorHAnsi" w:cstheme="minorHAnsi"/>
          <w:sz w:val="24"/>
          <w:szCs w:val="24"/>
        </w:rPr>
      </w:pPr>
    </w:p>
    <w:p w14:paraId="11301C00" w14:textId="7DAED608" w:rsidR="007F71AC" w:rsidRDefault="007F71AC">
      <w:pPr>
        <w:rPr>
          <w:rFonts w:asciiTheme="minorHAnsi" w:hAnsiTheme="minorHAnsi" w:cstheme="minorHAnsi"/>
          <w:sz w:val="24"/>
          <w:szCs w:val="24"/>
        </w:rPr>
      </w:pPr>
    </w:p>
    <w:p w14:paraId="3755ED4A" w14:textId="767CF770" w:rsidR="007F71AC" w:rsidRDefault="007F71AC">
      <w:pPr>
        <w:rPr>
          <w:rFonts w:asciiTheme="minorHAnsi" w:hAnsiTheme="minorHAnsi" w:cstheme="minorHAnsi"/>
          <w:sz w:val="24"/>
          <w:szCs w:val="24"/>
        </w:rPr>
      </w:pPr>
    </w:p>
    <w:p w14:paraId="332D6F6F" w14:textId="7118D6F4" w:rsidR="007F71AC" w:rsidRDefault="007F71AC">
      <w:pPr>
        <w:rPr>
          <w:rFonts w:asciiTheme="minorHAnsi" w:hAnsiTheme="minorHAnsi" w:cstheme="minorHAnsi"/>
          <w:sz w:val="24"/>
          <w:szCs w:val="24"/>
        </w:rPr>
      </w:pPr>
    </w:p>
    <w:p w14:paraId="60FB427A" w14:textId="22323BA2" w:rsidR="007F71AC" w:rsidRDefault="007F71AC">
      <w:pPr>
        <w:rPr>
          <w:rFonts w:asciiTheme="minorHAnsi" w:hAnsiTheme="minorHAnsi" w:cstheme="minorHAnsi"/>
          <w:sz w:val="24"/>
          <w:szCs w:val="24"/>
        </w:rPr>
      </w:pPr>
    </w:p>
    <w:tbl>
      <w:tblPr>
        <w:tblStyle w:val="TableGrid"/>
        <w:tblW w:w="10602" w:type="dxa"/>
        <w:tblLook w:val="04A0" w:firstRow="1" w:lastRow="0" w:firstColumn="1" w:lastColumn="0" w:noHBand="0" w:noVBand="1"/>
      </w:tblPr>
      <w:tblGrid>
        <w:gridCol w:w="10602"/>
      </w:tblGrid>
      <w:tr w:rsidR="00831D6A" w14:paraId="0EAE1433" w14:textId="77777777" w:rsidTr="00831D6A">
        <w:trPr>
          <w:trHeight w:val="397"/>
        </w:trPr>
        <w:tc>
          <w:tcPr>
            <w:tcW w:w="106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3B3F83BF" w14:textId="77F583A1" w:rsidR="00831D6A" w:rsidRPr="00831D6A" w:rsidRDefault="00F72387" w:rsidP="00831D6A">
            <w:pPr>
              <w:jc w:val="center"/>
              <w:rPr>
                <w:rFonts w:cstheme="minorHAnsi"/>
                <w:b/>
                <w:bCs/>
                <w:sz w:val="40"/>
                <w:szCs w:val="40"/>
              </w:rPr>
            </w:pPr>
            <w:r>
              <w:rPr>
                <w:rFonts w:cstheme="minorHAnsi"/>
                <w:b/>
                <w:bCs/>
                <w:sz w:val="40"/>
                <w:szCs w:val="40"/>
              </w:rPr>
              <w:t>Appendix</w:t>
            </w:r>
            <w:r w:rsidR="008A3565">
              <w:rPr>
                <w:rFonts w:cstheme="minorHAnsi"/>
                <w:b/>
                <w:bCs/>
                <w:sz w:val="40"/>
                <w:szCs w:val="40"/>
              </w:rPr>
              <w:t xml:space="preserve"> A</w:t>
            </w:r>
          </w:p>
        </w:tc>
      </w:tr>
    </w:tbl>
    <w:p w14:paraId="7C266C3F" w14:textId="6913A824" w:rsidR="007F71AC" w:rsidRDefault="007F71AC">
      <w:pPr>
        <w:rPr>
          <w:rFonts w:asciiTheme="minorHAnsi" w:hAnsiTheme="minorHAnsi" w:cstheme="minorHAnsi"/>
          <w:sz w:val="24"/>
          <w:szCs w:val="24"/>
        </w:rPr>
      </w:pPr>
    </w:p>
    <w:p w14:paraId="322665A4" w14:textId="21079912" w:rsidR="007F71AC" w:rsidRDefault="003B6491">
      <w:pPr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&lt; </w:t>
      </w:r>
      <w:r w:rsidR="0032239C">
        <w:rPr>
          <w:rFonts w:asciiTheme="minorHAnsi" w:hAnsiTheme="minorHAnsi" w:cstheme="minorHAnsi"/>
          <w:sz w:val="24"/>
          <w:szCs w:val="24"/>
        </w:rPr>
        <w:t>A suggested checklist for you</w:t>
      </w:r>
      <w:r w:rsidR="00AD0122">
        <w:rPr>
          <w:rFonts w:asciiTheme="minorHAnsi" w:hAnsiTheme="minorHAnsi" w:cstheme="minorHAnsi"/>
          <w:sz w:val="24"/>
          <w:szCs w:val="24"/>
        </w:rPr>
        <w:t>, for full details please refer to the coursework brief</w:t>
      </w:r>
      <w:r>
        <w:rPr>
          <w:rFonts w:asciiTheme="minorHAnsi" w:hAnsiTheme="minorHAnsi" w:cstheme="minorHAnsi"/>
          <w:sz w:val="24"/>
          <w:szCs w:val="24"/>
        </w:rPr>
        <w:t xml:space="preserve"> &gt;</w:t>
      </w:r>
    </w:p>
    <w:p w14:paraId="1C335F32" w14:textId="42A704A4" w:rsidR="00354920" w:rsidRDefault="00354920" w:rsidP="00354920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422C82">
        <w:rPr>
          <w:rFonts w:cstheme="minorHAnsi"/>
          <w:sz w:val="24"/>
          <w:szCs w:val="24"/>
        </w:rPr>
        <w:t xml:space="preserve">The following naming convention is used for </w:t>
      </w:r>
      <w:r w:rsidR="00EC28B4">
        <w:rPr>
          <w:rFonts w:cstheme="minorHAnsi"/>
          <w:sz w:val="24"/>
          <w:szCs w:val="24"/>
        </w:rPr>
        <w:t xml:space="preserve">the </w:t>
      </w:r>
      <w:r w:rsidRPr="00422C82">
        <w:rPr>
          <w:rFonts w:cstheme="minorHAnsi"/>
          <w:sz w:val="24"/>
          <w:szCs w:val="24"/>
        </w:rPr>
        <w:t xml:space="preserve">Coventry GitHub Repository and </w:t>
      </w:r>
      <w:r w:rsidR="00EC28B4">
        <w:rPr>
          <w:rFonts w:cstheme="minorHAnsi"/>
          <w:sz w:val="24"/>
          <w:szCs w:val="24"/>
        </w:rPr>
        <w:t>Coventry OneDrive</w:t>
      </w:r>
    </w:p>
    <w:p w14:paraId="72DBD2AE" w14:textId="238C87F8" w:rsidR="00354920" w:rsidRDefault="00354920" w:rsidP="00354920">
      <w:pPr>
        <w:pStyle w:val="ListParagraph"/>
        <w:rPr>
          <w:rFonts w:cstheme="minorHAnsi"/>
          <w:sz w:val="24"/>
          <w:szCs w:val="24"/>
        </w:rPr>
      </w:pPr>
      <w:r w:rsidRPr="00354920">
        <w:rPr>
          <w:rFonts w:cstheme="minorHAnsi"/>
          <w:sz w:val="24"/>
          <w:szCs w:val="24"/>
          <w:shd w:val="clear" w:color="auto" w:fill="D0CECE" w:themeFill="background2" w:themeFillShade="E6"/>
        </w:rPr>
        <w:t>StudentID-Initials</w:t>
      </w:r>
      <w:r w:rsidR="00753DA4">
        <w:rPr>
          <w:rFonts w:cstheme="minorHAnsi"/>
          <w:sz w:val="24"/>
          <w:szCs w:val="24"/>
          <w:shd w:val="clear" w:color="auto" w:fill="D0CECE" w:themeFill="background2" w:themeFillShade="E6"/>
        </w:rPr>
        <w:t>-s</w:t>
      </w:r>
      <w:r w:rsidR="00EC28B4">
        <w:rPr>
          <w:rFonts w:cstheme="minorHAnsi"/>
          <w:sz w:val="24"/>
          <w:szCs w:val="24"/>
          <w:shd w:val="clear" w:color="auto" w:fill="D0CECE" w:themeFill="background2" w:themeFillShade="E6"/>
        </w:rPr>
        <w:t>1</w:t>
      </w:r>
    </w:p>
    <w:p w14:paraId="2A267D04" w14:textId="1AC677A8" w:rsidR="00300957" w:rsidRPr="00300957" w:rsidRDefault="00300957" w:rsidP="00354920">
      <w:pPr>
        <w:pStyle w:val="ListParagraph"/>
        <w:rPr>
          <w:rFonts w:cstheme="minorHAnsi"/>
          <w:sz w:val="24"/>
          <w:szCs w:val="24"/>
        </w:rPr>
      </w:pPr>
      <w:r w:rsidRPr="00300957">
        <w:rPr>
          <w:rFonts w:cstheme="minorHAnsi"/>
          <w:sz w:val="24"/>
          <w:szCs w:val="24"/>
        </w:rPr>
        <w:t xml:space="preserve">For example, a student Liz Truss whose student ID is 12345678 would name their repository or shared folder as </w:t>
      </w:r>
      <w:r w:rsidRPr="00300957">
        <w:rPr>
          <w:rFonts w:cstheme="minorHAnsi"/>
          <w:b/>
          <w:bCs/>
          <w:sz w:val="24"/>
          <w:szCs w:val="24"/>
        </w:rPr>
        <w:t>12345678-LT-s1</w:t>
      </w:r>
    </w:p>
    <w:p w14:paraId="68AD36B7" w14:textId="433153A7" w:rsidR="00354920" w:rsidRPr="00354920" w:rsidRDefault="007F4EE8" w:rsidP="00354920">
      <w:pPr>
        <w:pStyle w:val="ListParagraph"/>
        <w:rPr>
          <w:rFonts w:cstheme="minorHAnsi"/>
          <w:sz w:val="24"/>
          <w:szCs w:val="24"/>
        </w:rPr>
      </w:pPr>
      <w:r w:rsidRPr="00B41A5C">
        <w:rPr>
          <w:rFonts w:cstheme="minorHAnsi"/>
          <w:sz w:val="24"/>
          <w:szCs w:val="24"/>
        </w:rPr>
        <w:t>Failing to follow the naming convention may delay the release of marks and feedback for your coursework.</w:t>
      </w:r>
      <w:r w:rsidR="00354920">
        <w:rPr>
          <w:rFonts w:cstheme="minorHAnsi"/>
          <w:sz w:val="24"/>
          <w:szCs w:val="24"/>
        </w:rPr>
        <w:t xml:space="preserve"> </w:t>
      </w:r>
    </w:p>
    <w:p w14:paraId="224A5C87" w14:textId="310C1D5E" w:rsidR="00AD0122" w:rsidRPr="00422C82" w:rsidRDefault="00FF4B56" w:rsidP="00354920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753DA4">
        <w:rPr>
          <w:rFonts w:cstheme="minorHAnsi"/>
          <w:b/>
          <w:bCs/>
          <w:sz w:val="24"/>
          <w:szCs w:val="24"/>
        </w:rPr>
        <w:t>Coventry</w:t>
      </w:r>
      <w:r w:rsidRPr="00422C82">
        <w:rPr>
          <w:rFonts w:cstheme="minorHAnsi"/>
          <w:sz w:val="24"/>
          <w:szCs w:val="24"/>
        </w:rPr>
        <w:t xml:space="preserve"> GitHub Repository</w:t>
      </w:r>
      <w:r w:rsidR="00B60CF1">
        <w:rPr>
          <w:rFonts w:cstheme="minorHAnsi"/>
          <w:sz w:val="24"/>
          <w:szCs w:val="24"/>
        </w:rPr>
        <w:t xml:space="preserve"> URL</w:t>
      </w:r>
      <w:r w:rsidR="007F4EE8">
        <w:rPr>
          <w:rFonts w:cstheme="minorHAnsi"/>
          <w:sz w:val="24"/>
          <w:szCs w:val="24"/>
        </w:rPr>
        <w:t xml:space="preserve"> </w:t>
      </w:r>
      <w:r w:rsidR="007F4EE8" w:rsidRPr="00DF58DD">
        <w:rPr>
          <w:rFonts w:cstheme="minorHAnsi"/>
          <w:b/>
          <w:bCs/>
          <w:color w:val="FF0000"/>
          <w:sz w:val="24"/>
          <w:szCs w:val="24"/>
        </w:rPr>
        <w:t>or</w:t>
      </w:r>
      <w:r w:rsidR="007F4EE8">
        <w:rPr>
          <w:rFonts w:cstheme="minorHAnsi"/>
          <w:sz w:val="24"/>
          <w:szCs w:val="24"/>
        </w:rPr>
        <w:t xml:space="preserve"> </w:t>
      </w:r>
      <w:r w:rsidR="007F4EE8" w:rsidRPr="007F4EE8">
        <w:rPr>
          <w:rFonts w:cstheme="minorHAnsi"/>
          <w:b/>
          <w:bCs/>
          <w:sz w:val="24"/>
          <w:szCs w:val="24"/>
        </w:rPr>
        <w:t>Coventry</w:t>
      </w:r>
      <w:r w:rsidR="007F4EE8">
        <w:rPr>
          <w:rFonts w:cstheme="minorHAnsi"/>
          <w:sz w:val="24"/>
          <w:szCs w:val="24"/>
        </w:rPr>
        <w:t xml:space="preserve"> OneDrive URL</w:t>
      </w:r>
      <w:r w:rsidRPr="00422C82">
        <w:rPr>
          <w:rFonts w:cstheme="minorHAnsi"/>
          <w:sz w:val="24"/>
          <w:szCs w:val="24"/>
        </w:rPr>
        <w:t>: added to the top of this report</w:t>
      </w:r>
    </w:p>
    <w:p w14:paraId="3CACE4D3" w14:textId="77777777" w:rsidR="003C11DA" w:rsidRPr="003C11DA" w:rsidRDefault="003C11DA" w:rsidP="003C11DA">
      <w:pPr>
        <w:pStyle w:val="ListParagraph"/>
        <w:numPr>
          <w:ilvl w:val="0"/>
          <w:numId w:val="29"/>
        </w:numPr>
        <w:rPr>
          <w:rFonts w:cstheme="minorHAnsi"/>
          <w:vanish/>
          <w:sz w:val="24"/>
          <w:szCs w:val="24"/>
        </w:rPr>
      </w:pPr>
    </w:p>
    <w:p w14:paraId="788C0B0C" w14:textId="77777777" w:rsidR="003C11DA" w:rsidRPr="003C11DA" w:rsidRDefault="003C11DA" w:rsidP="003C11DA">
      <w:pPr>
        <w:pStyle w:val="ListParagraph"/>
        <w:numPr>
          <w:ilvl w:val="0"/>
          <w:numId w:val="29"/>
        </w:numPr>
        <w:rPr>
          <w:rFonts w:cstheme="minorHAnsi"/>
          <w:vanish/>
          <w:sz w:val="24"/>
          <w:szCs w:val="24"/>
        </w:rPr>
      </w:pPr>
    </w:p>
    <w:p w14:paraId="0DBF9F5A" w14:textId="4FD34F0A" w:rsidR="00354920" w:rsidRDefault="00500CDF" w:rsidP="003C11DA">
      <w:pPr>
        <w:pStyle w:val="ListParagraph"/>
        <w:numPr>
          <w:ilvl w:val="1"/>
          <w:numId w:val="29"/>
        </w:numPr>
        <w:ind w:left="1134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ventry</w:t>
      </w:r>
      <w:r w:rsidR="00274036">
        <w:rPr>
          <w:rFonts w:cstheme="minorHAnsi"/>
          <w:sz w:val="24"/>
          <w:szCs w:val="24"/>
        </w:rPr>
        <w:t xml:space="preserve"> </w:t>
      </w:r>
      <w:r w:rsidR="00A85C66" w:rsidRPr="00422C82">
        <w:rPr>
          <w:rFonts w:cstheme="minorHAnsi"/>
          <w:sz w:val="24"/>
          <w:szCs w:val="24"/>
        </w:rPr>
        <w:t>GitHub R</w:t>
      </w:r>
      <w:r w:rsidR="00145848" w:rsidRPr="00422C82">
        <w:rPr>
          <w:rFonts w:cstheme="minorHAnsi"/>
          <w:sz w:val="24"/>
          <w:szCs w:val="24"/>
        </w:rPr>
        <w:t>epository includes:</w:t>
      </w:r>
    </w:p>
    <w:p w14:paraId="1ECD006C" w14:textId="4D3635B5" w:rsidR="003B6491" w:rsidRDefault="003B6491" w:rsidP="003C11DA">
      <w:pPr>
        <w:pStyle w:val="ListParagraph"/>
        <w:numPr>
          <w:ilvl w:val="0"/>
          <w:numId w:val="25"/>
        </w:numPr>
        <w:ind w:left="1418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URL of the selected dataset(s)</w:t>
      </w:r>
      <w:r w:rsidR="00274036">
        <w:rPr>
          <w:rFonts w:cstheme="minorHAnsi"/>
          <w:sz w:val="24"/>
          <w:szCs w:val="24"/>
        </w:rPr>
        <w:t xml:space="preserve"> included in README</w:t>
      </w:r>
    </w:p>
    <w:p w14:paraId="1B659E8E" w14:textId="7CA8EDA3" w:rsidR="00354920" w:rsidRDefault="003B6491" w:rsidP="003C11DA">
      <w:pPr>
        <w:pStyle w:val="ListParagraph"/>
        <w:numPr>
          <w:ilvl w:val="0"/>
          <w:numId w:val="25"/>
        </w:numPr>
        <w:ind w:left="1418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</w:t>
      </w:r>
      <w:r w:rsidR="00D517E0" w:rsidRPr="00354920">
        <w:rPr>
          <w:rFonts w:cstheme="minorHAnsi"/>
          <w:sz w:val="24"/>
          <w:szCs w:val="24"/>
        </w:rPr>
        <w:t xml:space="preserve">he </w:t>
      </w:r>
      <w:r w:rsidR="00274036">
        <w:rPr>
          <w:rFonts w:cstheme="minorHAnsi"/>
          <w:sz w:val="24"/>
          <w:szCs w:val="24"/>
        </w:rPr>
        <w:t xml:space="preserve">original </w:t>
      </w:r>
      <w:r w:rsidR="00D517E0" w:rsidRPr="00354920">
        <w:rPr>
          <w:rFonts w:cstheme="minorHAnsi"/>
          <w:sz w:val="24"/>
          <w:szCs w:val="24"/>
        </w:rPr>
        <w:t>selected dataset(s)</w:t>
      </w:r>
    </w:p>
    <w:p w14:paraId="62BA77BE" w14:textId="7F463809" w:rsidR="00354920" w:rsidRDefault="00D517E0" w:rsidP="003C11DA">
      <w:pPr>
        <w:pStyle w:val="ListParagraph"/>
        <w:numPr>
          <w:ilvl w:val="0"/>
          <w:numId w:val="25"/>
        </w:numPr>
        <w:ind w:left="1418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ource-code </w:t>
      </w:r>
      <w:proofErr w:type="gramStart"/>
      <w:r w:rsidR="006B2716">
        <w:rPr>
          <w:rFonts w:cstheme="minorHAnsi"/>
          <w:sz w:val="24"/>
          <w:szCs w:val="24"/>
        </w:rPr>
        <w:t>(.</w:t>
      </w:r>
      <w:proofErr w:type="spellStart"/>
      <w:r w:rsidR="006B2716">
        <w:rPr>
          <w:rFonts w:cstheme="minorHAnsi"/>
          <w:sz w:val="24"/>
          <w:szCs w:val="24"/>
        </w:rPr>
        <w:t>ipynb</w:t>
      </w:r>
      <w:proofErr w:type="spellEnd"/>
      <w:proofErr w:type="gramEnd"/>
      <w:r w:rsidR="006B2716">
        <w:rPr>
          <w:rFonts w:cstheme="minorHAnsi"/>
          <w:sz w:val="24"/>
          <w:szCs w:val="24"/>
        </w:rPr>
        <w:t>)</w:t>
      </w:r>
    </w:p>
    <w:p w14:paraId="3BEB2B81" w14:textId="13BD4450" w:rsidR="00741162" w:rsidRPr="00741162" w:rsidRDefault="007C70D2" w:rsidP="003C11DA">
      <w:pPr>
        <w:pStyle w:val="ListParagraph"/>
        <w:numPr>
          <w:ilvl w:val="0"/>
          <w:numId w:val="25"/>
        </w:numPr>
        <w:ind w:left="1418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monstration video (.mp4)</w:t>
      </w:r>
    </w:p>
    <w:p w14:paraId="26918DA3" w14:textId="5EF25BFF" w:rsidR="008A3565" w:rsidRDefault="00594BBC" w:rsidP="008A3565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ource-code added </w:t>
      </w:r>
      <w:r w:rsidRPr="003B6491">
        <w:rPr>
          <w:rFonts w:cstheme="minorHAnsi"/>
          <w:b/>
          <w:bCs/>
          <w:sz w:val="24"/>
          <w:szCs w:val="24"/>
        </w:rPr>
        <w:t>as text</w:t>
      </w:r>
      <w:r>
        <w:rPr>
          <w:rFonts w:cstheme="minorHAnsi"/>
          <w:sz w:val="24"/>
          <w:szCs w:val="24"/>
        </w:rPr>
        <w:t xml:space="preserve"> in Appendix B (below)</w:t>
      </w:r>
    </w:p>
    <w:p w14:paraId="4821316E" w14:textId="7698A000" w:rsidR="007C1BF4" w:rsidRDefault="007C1BF4" w:rsidP="008A3565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ubmission in </w:t>
      </w:r>
      <w:r w:rsidR="0011460B">
        <w:rPr>
          <w:rFonts w:cstheme="minorHAnsi"/>
          <w:sz w:val="24"/>
          <w:szCs w:val="24"/>
        </w:rPr>
        <w:t>the</w:t>
      </w:r>
      <w:r>
        <w:rPr>
          <w:rFonts w:cstheme="minorHAnsi"/>
          <w:sz w:val="24"/>
          <w:szCs w:val="24"/>
        </w:rPr>
        <w:t xml:space="preserve"> form </w:t>
      </w:r>
      <w:r w:rsidR="0011460B">
        <w:rPr>
          <w:rFonts w:cstheme="minorHAnsi"/>
          <w:sz w:val="24"/>
          <w:szCs w:val="24"/>
        </w:rPr>
        <w:t xml:space="preserve">of </w:t>
      </w:r>
      <w:r>
        <w:rPr>
          <w:rFonts w:cstheme="minorHAnsi"/>
          <w:sz w:val="24"/>
          <w:szCs w:val="24"/>
        </w:rPr>
        <w:t xml:space="preserve">a </w:t>
      </w:r>
      <w:r w:rsidRPr="007C1BF4">
        <w:rPr>
          <w:rFonts w:cstheme="minorHAnsi"/>
          <w:b/>
          <w:bCs/>
          <w:sz w:val="24"/>
          <w:szCs w:val="24"/>
        </w:rPr>
        <w:t>Word</w:t>
      </w:r>
      <w:r>
        <w:rPr>
          <w:rFonts w:cstheme="minorHAnsi"/>
          <w:sz w:val="24"/>
          <w:szCs w:val="24"/>
        </w:rPr>
        <w:t xml:space="preserve"> document</w:t>
      </w:r>
      <w:r w:rsidR="003B6491">
        <w:rPr>
          <w:rFonts w:cstheme="minorHAnsi"/>
          <w:sz w:val="24"/>
          <w:szCs w:val="24"/>
        </w:rPr>
        <w:t xml:space="preserve">. </w:t>
      </w:r>
      <w:r w:rsidR="003B6491" w:rsidRPr="003B6491">
        <w:rPr>
          <w:rFonts w:cstheme="minorHAnsi"/>
          <w:i/>
          <w:iCs/>
          <w:sz w:val="24"/>
          <w:szCs w:val="24"/>
        </w:rPr>
        <w:t>**</w:t>
      </w:r>
      <w:proofErr w:type="gramStart"/>
      <w:r w:rsidR="003B6491" w:rsidRPr="003B6491">
        <w:rPr>
          <w:rFonts w:cstheme="minorHAnsi"/>
          <w:i/>
          <w:iCs/>
          <w:sz w:val="24"/>
          <w:szCs w:val="24"/>
        </w:rPr>
        <w:t>Other</w:t>
      </w:r>
      <w:proofErr w:type="gramEnd"/>
      <w:r w:rsidR="003B6491" w:rsidRPr="003B6491">
        <w:rPr>
          <w:rFonts w:cstheme="minorHAnsi"/>
          <w:i/>
          <w:iCs/>
          <w:sz w:val="24"/>
          <w:szCs w:val="24"/>
        </w:rPr>
        <w:t xml:space="preserve"> format is not accepted.</w:t>
      </w:r>
    </w:p>
    <w:p w14:paraId="6FE592DA" w14:textId="5715240A" w:rsidR="00594BBC" w:rsidRDefault="00594BBC" w:rsidP="00594BBC">
      <w:pPr>
        <w:rPr>
          <w:rFonts w:cstheme="minorHAnsi"/>
          <w:sz w:val="24"/>
          <w:szCs w:val="24"/>
        </w:rPr>
      </w:pPr>
    </w:p>
    <w:p w14:paraId="61147556" w14:textId="68E65F0C" w:rsidR="00594BBC" w:rsidRDefault="00594BB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tbl>
      <w:tblPr>
        <w:tblStyle w:val="TableGrid"/>
        <w:tblW w:w="10602" w:type="dxa"/>
        <w:tblLook w:val="04A0" w:firstRow="1" w:lastRow="0" w:firstColumn="1" w:lastColumn="0" w:noHBand="0" w:noVBand="1"/>
      </w:tblPr>
      <w:tblGrid>
        <w:gridCol w:w="10602"/>
      </w:tblGrid>
      <w:tr w:rsidR="00594BBC" w14:paraId="7CD125A3" w14:textId="77777777" w:rsidTr="00A317BA">
        <w:trPr>
          <w:trHeight w:val="397"/>
        </w:trPr>
        <w:tc>
          <w:tcPr>
            <w:tcW w:w="10602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15B762C" w14:textId="0367B9A7" w:rsidR="00594BBC" w:rsidRPr="00A317BA" w:rsidRDefault="00A317BA" w:rsidP="00A317BA">
            <w:pPr>
              <w:jc w:val="center"/>
              <w:rPr>
                <w:rFonts w:cstheme="minorHAnsi"/>
                <w:b/>
                <w:bCs/>
                <w:sz w:val="40"/>
                <w:szCs w:val="40"/>
              </w:rPr>
            </w:pPr>
            <w:r w:rsidRPr="00A317BA">
              <w:rPr>
                <w:rFonts w:cstheme="minorHAnsi"/>
                <w:b/>
                <w:bCs/>
                <w:sz w:val="40"/>
                <w:szCs w:val="40"/>
              </w:rPr>
              <w:lastRenderedPageBreak/>
              <w:t>Appendix B</w:t>
            </w:r>
          </w:p>
        </w:tc>
      </w:tr>
    </w:tbl>
    <w:p w14:paraId="10D7CDC5" w14:textId="77777777" w:rsidR="00594BBC" w:rsidRDefault="00594BBC" w:rsidP="00594BBC">
      <w:pPr>
        <w:rPr>
          <w:rFonts w:cstheme="minorHAnsi"/>
          <w:sz w:val="24"/>
          <w:szCs w:val="24"/>
        </w:rPr>
      </w:pPr>
    </w:p>
    <w:p w14:paraId="2AE24EB6" w14:textId="025AD9B7" w:rsidR="004D2340" w:rsidRDefault="00594BBC" w:rsidP="00594BBC">
      <w:pPr>
        <w:spacing w:line="276" w:lineRule="auto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&lt; </w:t>
      </w:r>
      <w:r w:rsidRPr="006D51B5">
        <w:rPr>
          <w:rFonts w:asciiTheme="minorHAnsi" w:hAnsiTheme="minorHAnsi" w:cstheme="minorHAnsi"/>
          <w:b/>
          <w:bCs/>
          <w:sz w:val="24"/>
          <w:szCs w:val="24"/>
          <w:u w:val="single"/>
        </w:rPr>
        <w:t>Replace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6D51B5">
        <w:rPr>
          <w:rFonts w:asciiTheme="minorHAnsi" w:hAnsiTheme="minorHAnsi" w:cstheme="minorHAnsi"/>
          <w:sz w:val="24"/>
          <w:szCs w:val="24"/>
        </w:rPr>
        <w:t>this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6D51B5">
        <w:rPr>
          <w:rFonts w:asciiTheme="minorHAnsi" w:hAnsiTheme="minorHAnsi" w:cstheme="minorHAnsi"/>
          <w:sz w:val="24"/>
          <w:szCs w:val="24"/>
        </w:rPr>
        <w:t>instruction</w:t>
      </w:r>
      <w:r>
        <w:rPr>
          <w:rFonts w:asciiTheme="minorHAnsi" w:hAnsiTheme="minorHAnsi" w:cstheme="minorHAnsi"/>
          <w:sz w:val="24"/>
          <w:szCs w:val="24"/>
        </w:rPr>
        <w:t xml:space="preserve"> with all the </w:t>
      </w:r>
      <w:r w:rsidRPr="00B35AB7">
        <w:rPr>
          <w:rFonts w:asciiTheme="minorHAnsi" w:hAnsiTheme="minorHAnsi" w:cstheme="minorHAnsi"/>
          <w:sz w:val="24"/>
          <w:szCs w:val="24"/>
          <w:u w:val="single"/>
        </w:rPr>
        <w:t>Programming Code</w:t>
      </w:r>
      <w:r>
        <w:rPr>
          <w:rFonts w:asciiTheme="minorHAnsi" w:hAnsiTheme="minorHAnsi" w:cstheme="minorHAnsi"/>
          <w:sz w:val="24"/>
          <w:szCs w:val="24"/>
        </w:rPr>
        <w:t xml:space="preserve"> for the </w:t>
      </w:r>
      <w:r w:rsidR="004D2340">
        <w:rPr>
          <w:rFonts w:asciiTheme="minorHAnsi" w:hAnsiTheme="minorHAnsi" w:cstheme="minorHAnsi"/>
          <w:sz w:val="24"/>
          <w:szCs w:val="24"/>
        </w:rPr>
        <w:t>coursework</w:t>
      </w:r>
      <w:r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2B188A4F" w14:textId="4556B81F" w:rsidR="00594BBC" w:rsidRDefault="00594BBC" w:rsidP="00594BBC">
      <w:pPr>
        <w:spacing w:line="276" w:lineRule="auto"/>
        <w:jc w:val="center"/>
        <w:rPr>
          <w:rFonts w:asciiTheme="minorHAnsi" w:hAnsiTheme="minorHAnsi" w:cstheme="minorHAnsi"/>
          <w:sz w:val="24"/>
          <w:szCs w:val="24"/>
        </w:rPr>
      </w:pPr>
      <w:r w:rsidRPr="003A357A">
        <w:rPr>
          <w:rFonts w:asciiTheme="minorHAnsi" w:hAnsiTheme="minorHAnsi" w:cstheme="minorHAnsi"/>
          <w:sz w:val="24"/>
          <w:szCs w:val="24"/>
        </w:rPr>
        <w:t xml:space="preserve">Make sure </w:t>
      </w:r>
      <w:r>
        <w:rPr>
          <w:rFonts w:asciiTheme="minorHAnsi" w:hAnsiTheme="minorHAnsi" w:cstheme="minorHAnsi"/>
          <w:sz w:val="24"/>
          <w:szCs w:val="24"/>
        </w:rPr>
        <w:t>you have</w:t>
      </w:r>
      <w:r w:rsidRPr="003A357A">
        <w:rPr>
          <w:rFonts w:asciiTheme="minorHAnsi" w:hAnsiTheme="minorHAnsi" w:cstheme="minorHAnsi"/>
          <w:sz w:val="24"/>
          <w:szCs w:val="24"/>
        </w:rPr>
        <w:t xml:space="preserve"> highlight</w:t>
      </w:r>
      <w:r>
        <w:rPr>
          <w:rFonts w:asciiTheme="minorHAnsi" w:hAnsiTheme="minorHAnsi" w:cstheme="minorHAnsi"/>
          <w:sz w:val="24"/>
          <w:szCs w:val="24"/>
        </w:rPr>
        <w:t>ed</w:t>
      </w:r>
      <w:r w:rsidRPr="003A357A">
        <w:rPr>
          <w:rFonts w:asciiTheme="minorHAnsi" w:hAnsiTheme="minorHAnsi" w:cstheme="minorHAnsi"/>
          <w:sz w:val="24"/>
          <w:szCs w:val="24"/>
        </w:rPr>
        <w:t xml:space="preserve"> and reference</w:t>
      </w:r>
      <w:r>
        <w:rPr>
          <w:rFonts w:asciiTheme="minorHAnsi" w:hAnsiTheme="minorHAnsi" w:cstheme="minorHAnsi"/>
          <w:sz w:val="24"/>
          <w:szCs w:val="24"/>
        </w:rPr>
        <w:t>d</w:t>
      </w:r>
      <w:r w:rsidRPr="003A357A">
        <w:rPr>
          <w:rFonts w:asciiTheme="minorHAnsi" w:hAnsiTheme="minorHAnsi" w:cstheme="minorHAnsi"/>
          <w:sz w:val="24"/>
          <w:szCs w:val="24"/>
        </w:rPr>
        <w:t xml:space="preserve"> any code not written by you</w:t>
      </w:r>
      <w:r>
        <w:rPr>
          <w:rFonts w:asciiTheme="minorHAnsi" w:hAnsiTheme="minorHAnsi" w:cstheme="minorHAnsi"/>
          <w:sz w:val="24"/>
          <w:szCs w:val="24"/>
        </w:rPr>
        <w:t xml:space="preserve"> &gt;</w:t>
      </w:r>
    </w:p>
    <w:p w14:paraId="677EB311" w14:textId="77777777" w:rsidR="00594BBC" w:rsidRDefault="00594BBC" w:rsidP="00594BBC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02A88020" w14:textId="7566C15C" w:rsidR="00594BBC" w:rsidRDefault="004D2340" w:rsidP="00594BBC">
      <w:pPr>
        <w:spacing w:line="276" w:lineRule="auto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&lt;</w:t>
      </w:r>
      <w:r w:rsidR="00594BBC">
        <w:rPr>
          <w:rFonts w:asciiTheme="minorHAnsi" w:hAnsiTheme="minorHAnsi" w:cstheme="minorHAnsi"/>
          <w:sz w:val="24"/>
          <w:szCs w:val="24"/>
        </w:rPr>
        <w:t xml:space="preserve"> </w:t>
      </w:r>
      <w:r w:rsidR="00FF79F9" w:rsidRPr="00FF79F9">
        <w:rPr>
          <w:rFonts w:asciiTheme="minorHAnsi" w:hAnsiTheme="minorHAnsi" w:cstheme="minorHAnsi"/>
          <w:b/>
          <w:bCs/>
          <w:sz w:val="24"/>
          <w:szCs w:val="24"/>
        </w:rPr>
        <w:t>DO NOT</w:t>
      </w:r>
      <w:r w:rsidR="00594BBC">
        <w:rPr>
          <w:rFonts w:asciiTheme="minorHAnsi" w:hAnsiTheme="minorHAnsi" w:cstheme="minorHAnsi"/>
          <w:sz w:val="24"/>
          <w:szCs w:val="24"/>
        </w:rPr>
        <w:t xml:space="preserve"> use screenshots of your code</w:t>
      </w:r>
      <w:r w:rsidR="00952F0D">
        <w:rPr>
          <w:rFonts w:asciiTheme="minorHAnsi" w:hAnsiTheme="minorHAnsi" w:cstheme="minorHAnsi"/>
          <w:sz w:val="24"/>
          <w:szCs w:val="24"/>
        </w:rPr>
        <w:t xml:space="preserve"> here</w:t>
      </w:r>
      <w:r w:rsidR="00594BBC">
        <w:rPr>
          <w:rFonts w:asciiTheme="minorHAnsi" w:hAnsiTheme="minorHAnsi" w:cstheme="minorHAnsi"/>
          <w:sz w:val="24"/>
          <w:szCs w:val="24"/>
        </w:rPr>
        <w:t xml:space="preserve">. Your code should be presented </w:t>
      </w:r>
      <w:r w:rsidR="00594BBC" w:rsidRPr="000F10F9">
        <w:rPr>
          <w:rFonts w:asciiTheme="minorHAnsi" w:hAnsiTheme="minorHAnsi" w:cstheme="minorHAnsi"/>
          <w:b/>
          <w:bCs/>
          <w:color w:val="FF0000"/>
          <w:sz w:val="24"/>
          <w:szCs w:val="24"/>
          <w:u w:val="single"/>
        </w:rPr>
        <w:t>as text</w:t>
      </w:r>
      <w:r w:rsidR="00594BBC">
        <w:rPr>
          <w:rFonts w:asciiTheme="minorHAnsi" w:hAnsiTheme="minorHAnsi" w:cstheme="minorHAnsi"/>
          <w:sz w:val="24"/>
          <w:szCs w:val="24"/>
        </w:rPr>
        <w:t>.</w:t>
      </w:r>
    </w:p>
    <w:p w14:paraId="15480326" w14:textId="46F2609A" w:rsidR="00594BBC" w:rsidRDefault="00594BBC" w:rsidP="00594BBC">
      <w:pPr>
        <w:spacing w:line="276" w:lineRule="auto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There are many good tools to help you format your code such as </w:t>
      </w:r>
      <w:hyperlink r:id="rId12" w:history="1">
        <w:r w:rsidRPr="008638BD">
          <w:rPr>
            <w:rStyle w:val="Hyperlink"/>
            <w:rFonts w:asciiTheme="minorHAnsi" w:hAnsiTheme="minorHAnsi" w:cstheme="minorHAnsi"/>
            <w:sz w:val="24"/>
            <w:szCs w:val="24"/>
          </w:rPr>
          <w:t>http://hilite.me</w:t>
        </w:r>
      </w:hyperlink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4D2340">
        <w:rPr>
          <w:rFonts w:asciiTheme="minorHAnsi" w:hAnsiTheme="minorHAnsi" w:cstheme="minorHAnsi"/>
          <w:sz w:val="24"/>
          <w:szCs w:val="24"/>
        </w:rPr>
        <w:t>&gt;</w:t>
      </w:r>
    </w:p>
    <w:p w14:paraId="5B70CE88" w14:textId="11B02867" w:rsidR="004D2340" w:rsidRDefault="004D2340" w:rsidP="00594BBC">
      <w:pPr>
        <w:spacing w:line="276" w:lineRule="auto"/>
        <w:jc w:val="center"/>
        <w:rPr>
          <w:rFonts w:asciiTheme="minorHAnsi" w:hAnsiTheme="minorHAnsi" w:cstheme="minorHAnsi"/>
          <w:sz w:val="24"/>
          <w:szCs w:val="24"/>
        </w:rPr>
      </w:pPr>
    </w:p>
    <w:p w14:paraId="7CDDCF37" w14:textId="77777777" w:rsidR="003A683D" w:rsidRDefault="003A683D" w:rsidP="003A683D">
      <w:pPr>
        <w:spacing w:line="276" w:lineRule="auto"/>
        <w:jc w:val="center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&lt; You can select and copy </w:t>
      </w:r>
      <w:r w:rsidRPr="00DE475B">
        <w:rPr>
          <w:rFonts w:asciiTheme="minorHAnsi" w:hAnsiTheme="minorHAnsi" w:cstheme="minorHAnsi"/>
          <w:b/>
          <w:bCs/>
          <w:sz w:val="24"/>
          <w:szCs w:val="24"/>
        </w:rPr>
        <w:t>all code at once</w:t>
      </w:r>
      <w:r>
        <w:rPr>
          <w:rFonts w:asciiTheme="minorHAnsi" w:hAnsiTheme="minorHAnsi" w:cstheme="minorHAnsi"/>
          <w:sz w:val="24"/>
          <w:szCs w:val="24"/>
        </w:rPr>
        <w:t xml:space="preserve"> in a notebook by:</w:t>
      </w:r>
    </w:p>
    <w:p w14:paraId="64636558" w14:textId="77777777" w:rsidR="003A683D" w:rsidRPr="00C02F8A" w:rsidRDefault="003A683D" w:rsidP="003A683D">
      <w:pPr>
        <w:pStyle w:val="ListParagraph"/>
        <w:ind w:left="1418"/>
        <w:rPr>
          <w:rFonts w:cstheme="minorHAnsi"/>
          <w:sz w:val="24"/>
          <w:szCs w:val="24"/>
        </w:rPr>
      </w:pPr>
    </w:p>
    <w:p w14:paraId="5433BE41" w14:textId="77777777" w:rsidR="003A683D" w:rsidRPr="00F3223F" w:rsidRDefault="003A683D" w:rsidP="003A683D">
      <w:pPr>
        <w:pStyle w:val="ListParagraph"/>
        <w:numPr>
          <w:ilvl w:val="0"/>
          <w:numId w:val="26"/>
        </w:numPr>
        <w:ind w:left="1418"/>
        <w:rPr>
          <w:rFonts w:cstheme="minorHAnsi"/>
          <w:sz w:val="24"/>
          <w:szCs w:val="24"/>
        </w:rPr>
      </w:pPr>
      <w:r w:rsidRPr="00924ECB">
        <w:rPr>
          <w:rFonts w:cstheme="minorHAnsi"/>
          <w:noProof/>
          <w:color w:val="4472C4" w:themeColor="accent1"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65244F50" wp14:editId="3D03A733">
            <wp:simplePos x="0" y="0"/>
            <wp:positionH relativeFrom="margin">
              <wp:align>right</wp:align>
            </wp:positionH>
            <wp:positionV relativeFrom="paragraph">
              <wp:posOffset>327025</wp:posOffset>
            </wp:positionV>
            <wp:extent cx="6645910" cy="2028190"/>
            <wp:effectExtent l="0" t="0" r="2540" b="0"/>
            <wp:wrapSquare wrapText="bothSides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28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A5279">
        <w:rPr>
          <w:rFonts w:cstheme="minorHAnsi"/>
          <w:color w:val="4472C4" w:themeColor="accent1"/>
          <w:sz w:val="24"/>
          <w:szCs w:val="24"/>
        </w:rPr>
        <w:t>clicking in any cell of the notebook, the cell will be highlighted in green as below</w:t>
      </w:r>
    </w:p>
    <w:p w14:paraId="6016A2EC" w14:textId="77777777" w:rsidR="003A683D" w:rsidRPr="00F3223F" w:rsidRDefault="003A683D" w:rsidP="003A683D">
      <w:pPr>
        <w:pStyle w:val="ListParagraph"/>
        <w:rPr>
          <w:rFonts w:cstheme="minorHAnsi"/>
          <w:color w:val="4472C4" w:themeColor="accent1"/>
          <w:sz w:val="24"/>
          <w:szCs w:val="24"/>
        </w:rPr>
      </w:pPr>
    </w:p>
    <w:p w14:paraId="5F75135F" w14:textId="77777777" w:rsidR="003A683D" w:rsidRPr="00C02F8A" w:rsidRDefault="003A683D" w:rsidP="003A683D">
      <w:pPr>
        <w:pStyle w:val="ListParagraph"/>
        <w:rPr>
          <w:rFonts w:cstheme="minorHAnsi"/>
          <w:sz w:val="24"/>
          <w:szCs w:val="24"/>
        </w:rPr>
      </w:pPr>
    </w:p>
    <w:p w14:paraId="297502F9" w14:textId="77777777" w:rsidR="003A683D" w:rsidRDefault="003A683D" w:rsidP="003A683D">
      <w:pPr>
        <w:pStyle w:val="ListParagraph"/>
        <w:numPr>
          <w:ilvl w:val="0"/>
          <w:numId w:val="26"/>
        </w:numPr>
        <w:jc w:val="center"/>
        <w:rPr>
          <w:rFonts w:cstheme="minorHAnsi"/>
          <w:sz w:val="24"/>
          <w:szCs w:val="24"/>
        </w:rPr>
      </w:pPr>
      <w:r w:rsidRPr="00F3223F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50322206" wp14:editId="2E50197F">
            <wp:simplePos x="0" y="0"/>
            <wp:positionH relativeFrom="margin">
              <wp:align>right</wp:align>
            </wp:positionH>
            <wp:positionV relativeFrom="paragraph">
              <wp:posOffset>320040</wp:posOffset>
            </wp:positionV>
            <wp:extent cx="6645910" cy="2039620"/>
            <wp:effectExtent l="0" t="0" r="2540" b="0"/>
            <wp:wrapSquare wrapText="bothSides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39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A5279">
        <w:rPr>
          <w:rFonts w:cstheme="minorHAnsi"/>
          <w:color w:val="4472C4" w:themeColor="accent1"/>
          <w:sz w:val="24"/>
          <w:szCs w:val="24"/>
        </w:rPr>
        <w:t>then press Esc on your keyboard, the selected cell will be highlighted in blue as below</w:t>
      </w:r>
    </w:p>
    <w:p w14:paraId="08FFCDAC" w14:textId="77777777" w:rsidR="003A683D" w:rsidRDefault="003A683D" w:rsidP="003A683D">
      <w:pPr>
        <w:pStyle w:val="ListParagraph"/>
        <w:rPr>
          <w:rFonts w:cstheme="minorHAnsi"/>
          <w:sz w:val="24"/>
          <w:szCs w:val="24"/>
        </w:rPr>
      </w:pPr>
    </w:p>
    <w:p w14:paraId="5881F056" w14:textId="77777777" w:rsidR="003A683D" w:rsidRDefault="003A683D" w:rsidP="003A683D">
      <w:pPr>
        <w:pStyle w:val="ListParagraph"/>
        <w:rPr>
          <w:rFonts w:cstheme="minorHAnsi"/>
          <w:sz w:val="24"/>
          <w:szCs w:val="24"/>
        </w:rPr>
      </w:pPr>
    </w:p>
    <w:p w14:paraId="0BEDFD92" w14:textId="77777777" w:rsidR="003A683D" w:rsidRDefault="003A683D" w:rsidP="003A683D">
      <w:pPr>
        <w:pStyle w:val="ListParagraph"/>
        <w:rPr>
          <w:rFonts w:cstheme="minorHAnsi"/>
          <w:sz w:val="24"/>
          <w:szCs w:val="24"/>
        </w:rPr>
      </w:pPr>
    </w:p>
    <w:p w14:paraId="442573D9" w14:textId="77777777" w:rsidR="003A683D" w:rsidRDefault="003A683D" w:rsidP="003A683D">
      <w:pPr>
        <w:pStyle w:val="ListParagraph"/>
        <w:rPr>
          <w:rFonts w:cstheme="minorHAnsi"/>
          <w:sz w:val="24"/>
          <w:szCs w:val="24"/>
        </w:rPr>
      </w:pPr>
    </w:p>
    <w:p w14:paraId="6BDA334E" w14:textId="77777777" w:rsidR="003A683D" w:rsidRDefault="003A683D" w:rsidP="003A683D">
      <w:pPr>
        <w:pStyle w:val="ListParagraph"/>
        <w:rPr>
          <w:rFonts w:cstheme="minorHAnsi"/>
          <w:sz w:val="24"/>
          <w:szCs w:val="24"/>
        </w:rPr>
      </w:pPr>
    </w:p>
    <w:p w14:paraId="2CEF319F" w14:textId="77777777" w:rsidR="003A683D" w:rsidRDefault="003A683D" w:rsidP="003A683D">
      <w:pPr>
        <w:pStyle w:val="ListParagraph"/>
        <w:numPr>
          <w:ilvl w:val="0"/>
          <w:numId w:val="26"/>
        </w:numPr>
        <w:ind w:left="1418"/>
        <w:rPr>
          <w:rFonts w:cstheme="minorHAnsi"/>
          <w:sz w:val="24"/>
          <w:szCs w:val="24"/>
        </w:rPr>
      </w:pPr>
      <w:r w:rsidRPr="008A5279">
        <w:rPr>
          <w:rFonts w:cstheme="minorHAnsi"/>
          <w:color w:val="4472C4" w:themeColor="accent1"/>
          <w:sz w:val="24"/>
          <w:szCs w:val="24"/>
        </w:rPr>
        <w:lastRenderedPageBreak/>
        <w:t xml:space="preserve">now you can </w:t>
      </w:r>
      <w:proofErr w:type="spellStart"/>
      <w:r w:rsidRPr="008A5279">
        <w:rPr>
          <w:rFonts w:cstheme="minorHAnsi"/>
          <w:color w:val="4472C4" w:themeColor="accent1"/>
          <w:sz w:val="24"/>
          <w:szCs w:val="24"/>
        </w:rPr>
        <w:t>Ctrl+A</w:t>
      </w:r>
      <w:proofErr w:type="spellEnd"/>
      <w:r w:rsidRPr="008A5279">
        <w:rPr>
          <w:rFonts w:cstheme="minorHAnsi"/>
          <w:color w:val="4472C4" w:themeColor="accent1"/>
          <w:sz w:val="24"/>
          <w:szCs w:val="24"/>
        </w:rPr>
        <w:t xml:space="preserve"> to select all cells of the notebook</w:t>
      </w:r>
      <w:r>
        <w:rPr>
          <w:rFonts w:cstheme="minorHAnsi"/>
          <w:sz w:val="24"/>
          <w:szCs w:val="24"/>
        </w:rPr>
        <w:t xml:space="preserve"> </w:t>
      </w:r>
    </w:p>
    <w:p w14:paraId="6F4F6505" w14:textId="77777777" w:rsidR="003A683D" w:rsidRPr="00C02F8A" w:rsidRDefault="003A683D" w:rsidP="003A683D">
      <w:pPr>
        <w:pStyle w:val="ListParagraph"/>
        <w:rPr>
          <w:rFonts w:cstheme="minorHAnsi"/>
          <w:sz w:val="24"/>
          <w:szCs w:val="24"/>
        </w:rPr>
      </w:pPr>
      <w:r w:rsidRPr="00C02F8A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51EEE465" wp14:editId="54BCC690">
            <wp:simplePos x="0" y="0"/>
            <wp:positionH relativeFrom="margin">
              <wp:align>right</wp:align>
            </wp:positionH>
            <wp:positionV relativeFrom="paragraph">
              <wp:posOffset>9525</wp:posOffset>
            </wp:positionV>
            <wp:extent cx="6645910" cy="2103755"/>
            <wp:effectExtent l="0" t="0" r="2540" b="0"/>
            <wp:wrapSquare wrapText="bothSides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1037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E35CDD" w14:textId="77777777" w:rsidR="003A683D" w:rsidRPr="00C02F8A" w:rsidRDefault="003A683D" w:rsidP="003A683D">
      <w:pPr>
        <w:pStyle w:val="ListParagraph"/>
        <w:rPr>
          <w:rFonts w:cstheme="minorHAnsi"/>
          <w:color w:val="4472C4" w:themeColor="accent1"/>
          <w:sz w:val="24"/>
          <w:szCs w:val="24"/>
        </w:rPr>
      </w:pPr>
    </w:p>
    <w:p w14:paraId="546E616D" w14:textId="77777777" w:rsidR="003A683D" w:rsidRPr="007152B9" w:rsidRDefault="003A683D" w:rsidP="003A683D">
      <w:pPr>
        <w:pStyle w:val="ListParagraph"/>
        <w:numPr>
          <w:ilvl w:val="0"/>
          <w:numId w:val="26"/>
        </w:numPr>
        <w:ind w:left="1418"/>
        <w:rPr>
          <w:rFonts w:cstheme="minorHAnsi"/>
          <w:color w:val="4472C4" w:themeColor="accent1"/>
          <w:sz w:val="24"/>
          <w:szCs w:val="24"/>
        </w:rPr>
      </w:pPr>
      <w:r w:rsidRPr="007152B9">
        <w:rPr>
          <w:rFonts w:cstheme="minorHAnsi"/>
          <w:color w:val="4472C4" w:themeColor="accent1"/>
          <w:sz w:val="24"/>
          <w:szCs w:val="24"/>
        </w:rPr>
        <w:t xml:space="preserve">and then copy and paste as normal to some tool, such as </w:t>
      </w:r>
      <w:r w:rsidRPr="00515832">
        <w:rPr>
          <w:rFonts w:cstheme="minorHAnsi"/>
          <w:color w:val="C00000"/>
          <w:sz w:val="24"/>
          <w:szCs w:val="24"/>
        </w:rPr>
        <w:t xml:space="preserve">hilite.me </w:t>
      </w:r>
      <w:r w:rsidRPr="007152B9">
        <w:rPr>
          <w:rFonts w:cstheme="minorHAnsi"/>
          <w:color w:val="4472C4" w:themeColor="accent1"/>
          <w:sz w:val="24"/>
          <w:szCs w:val="24"/>
        </w:rPr>
        <w:t xml:space="preserve">above, make sure you select a correct language (Python), then click </w:t>
      </w:r>
      <w:proofErr w:type="spellStart"/>
      <w:r w:rsidRPr="007152B9">
        <w:rPr>
          <w:rFonts w:cstheme="minorHAnsi"/>
          <w:color w:val="4472C4" w:themeColor="accent1"/>
          <w:sz w:val="24"/>
          <w:szCs w:val="24"/>
        </w:rPr>
        <w:t>Hightlight</w:t>
      </w:r>
      <w:proofErr w:type="spellEnd"/>
    </w:p>
    <w:p w14:paraId="299C75F4" w14:textId="23AA5032" w:rsidR="003A683D" w:rsidRDefault="00000000" w:rsidP="003A683D">
      <w:pPr>
        <w:pStyle w:val="ListParagraph"/>
        <w:rPr>
          <w:rFonts w:cstheme="minorHAnsi"/>
          <w:sz w:val="24"/>
          <w:szCs w:val="24"/>
        </w:rPr>
      </w:pPr>
      <w:r>
        <w:rPr>
          <w:noProof/>
        </w:rPr>
        <w:pict w14:anchorId="00C86A80">
          <v:oval id="Oval 6" o:spid="_x0000_s2052" style="position:absolute;left:0;text-align:left;margin-left:286.5pt;margin-top:117.4pt;width:66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" filled="f" strokecolor="red" strokeweight="1.5pt">
            <v:stroke joinstyle="miter"/>
          </v:oval>
        </w:pict>
      </w:r>
      <w:r>
        <w:rPr>
          <w:noProof/>
        </w:rPr>
        <w:pict w14:anchorId="0149E705">
          <v:oval id="Oval 5" o:spid="_x0000_s2051" style="position:absolute;left:0;text-align:left;margin-left:32.25pt;margin-top:93.45pt;width:372pt;height:27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" filled="f" strokecolor="red" strokeweight="1.5pt">
            <v:stroke joinstyle="miter"/>
          </v:oval>
        </w:pict>
      </w:r>
      <w:r w:rsidR="003A683D" w:rsidRPr="00515832">
        <w:rPr>
          <w:noProof/>
        </w:rPr>
        <w:t xml:space="preserve"> </w:t>
      </w:r>
      <w:r w:rsidR="003A683D" w:rsidRPr="00515832">
        <w:rPr>
          <w:rFonts w:cstheme="minorHAnsi"/>
          <w:noProof/>
          <w:sz w:val="24"/>
          <w:szCs w:val="24"/>
        </w:rPr>
        <w:drawing>
          <wp:inline distT="0" distB="0" distL="0" distR="0" wp14:anchorId="209C205B" wp14:editId="209210FC">
            <wp:extent cx="5692633" cy="1798476"/>
            <wp:effectExtent l="0" t="0" r="381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92633" cy="179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5E5EF" w14:textId="77777777" w:rsidR="003A683D" w:rsidRPr="00515832" w:rsidRDefault="003A683D" w:rsidP="003A683D">
      <w:pPr>
        <w:pStyle w:val="ListParagraph"/>
        <w:ind w:left="1276"/>
        <w:rPr>
          <w:rFonts w:cstheme="minorHAnsi"/>
          <w:sz w:val="24"/>
          <w:szCs w:val="24"/>
        </w:rPr>
      </w:pPr>
    </w:p>
    <w:p w14:paraId="4A32E8ED" w14:textId="77777777" w:rsidR="003A683D" w:rsidRDefault="003A683D" w:rsidP="003A683D">
      <w:pPr>
        <w:pStyle w:val="ListParagraph"/>
        <w:numPr>
          <w:ilvl w:val="0"/>
          <w:numId w:val="26"/>
        </w:numPr>
        <w:ind w:left="1418"/>
        <w:rPr>
          <w:rFonts w:cstheme="minorHAnsi"/>
          <w:sz w:val="24"/>
          <w:szCs w:val="24"/>
        </w:rPr>
      </w:pPr>
      <w:r w:rsidRPr="007152B9">
        <w:rPr>
          <w:rFonts w:cstheme="minorHAnsi"/>
          <w:color w:val="4472C4" w:themeColor="accent1"/>
          <w:sz w:val="24"/>
          <w:szCs w:val="24"/>
        </w:rPr>
        <w:t>you now can select the text in the Preview and copy and paste it over to this Appendix</w:t>
      </w:r>
    </w:p>
    <w:p w14:paraId="1E1EA38B" w14:textId="77777777" w:rsidR="003A683D" w:rsidRPr="00A36BA3" w:rsidRDefault="003A683D" w:rsidP="003A683D">
      <w:pPr>
        <w:pStyle w:val="ListParagraph"/>
        <w:ind w:left="1276"/>
        <w:rPr>
          <w:rFonts w:cstheme="minorHAnsi"/>
          <w:sz w:val="24"/>
          <w:szCs w:val="24"/>
        </w:rPr>
      </w:pPr>
      <w:r w:rsidRPr="008C061F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1EA269CB" wp14:editId="57C146D8">
            <wp:simplePos x="0" y="0"/>
            <wp:positionH relativeFrom="column">
              <wp:posOffset>476250</wp:posOffset>
            </wp:positionH>
            <wp:positionV relativeFrom="paragraph">
              <wp:posOffset>60325</wp:posOffset>
            </wp:positionV>
            <wp:extent cx="5745480" cy="2059305"/>
            <wp:effectExtent l="0" t="0" r="7620" b="0"/>
            <wp:wrapSquare wrapText="bothSides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118"/>
                    <a:stretch/>
                  </pic:blipFill>
                  <pic:spPr bwMode="auto">
                    <a:xfrm>
                      <a:off x="0" y="0"/>
                      <a:ext cx="5745480" cy="20593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874BE00" w14:textId="77777777" w:rsidR="003A683D" w:rsidRDefault="003A683D" w:rsidP="003A683D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51A9C9CF" w14:textId="61CE0642" w:rsidR="003A683D" w:rsidRDefault="00000000" w:rsidP="003A683D">
      <w:pPr>
        <w:spacing w:line="276" w:lineRule="auto"/>
        <w:rPr>
          <w:rFonts w:asciiTheme="minorHAnsi" w:hAnsiTheme="minorHAnsi" w:cstheme="minorHAnsi"/>
          <w:sz w:val="24"/>
          <w:szCs w:val="24"/>
        </w:rPr>
      </w:pPr>
      <w:r>
        <w:rPr>
          <w:noProof/>
        </w:rPr>
        <w:pict w14:anchorId="5AF41B74">
          <v:roundrect id="Rectangle: Rounded Corners 11" o:spid="_x0000_s2050" style="position:absolute;margin-left:57.75pt;margin-top:13.45pt;width:223.5pt;height:114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749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" filled="f" strokecolor="red" strokeweight="1.5pt">
            <v:stroke joinstyle="miter"/>
          </v:roundrect>
        </w:pict>
      </w:r>
    </w:p>
    <w:p w14:paraId="79AFF2CC" w14:textId="77777777" w:rsidR="003A683D" w:rsidRDefault="003A683D" w:rsidP="003A683D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6E026BD3" w14:textId="77777777" w:rsidR="003A683D" w:rsidRDefault="003A683D" w:rsidP="003A683D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6DEF7742" w14:textId="77777777" w:rsidR="003A683D" w:rsidRDefault="003A683D" w:rsidP="003A683D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16BF17B0" w14:textId="77777777" w:rsidR="003A683D" w:rsidRDefault="003A683D" w:rsidP="003A683D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3BFC8664" w14:textId="77777777" w:rsidR="003A683D" w:rsidRDefault="003A683D" w:rsidP="003A683D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61BC80CB" w14:textId="77777777" w:rsidR="003A683D" w:rsidRDefault="003A683D" w:rsidP="003A683D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17A5DD1E" w14:textId="77777777" w:rsidR="003A683D" w:rsidRDefault="003A683D" w:rsidP="003A683D">
      <w:pPr>
        <w:spacing w:line="276" w:lineRule="auto"/>
        <w:rPr>
          <w:rFonts w:asciiTheme="minorHAnsi" w:hAnsiTheme="minorHAnsi" w:cstheme="minorHAnsi"/>
          <w:sz w:val="24"/>
          <w:szCs w:val="24"/>
        </w:rPr>
      </w:pPr>
    </w:p>
    <w:p w14:paraId="5120748E" w14:textId="77777777" w:rsidR="003A683D" w:rsidRDefault="003A683D" w:rsidP="003A683D">
      <w:pPr>
        <w:pStyle w:val="ListParagraph"/>
        <w:numPr>
          <w:ilvl w:val="0"/>
          <w:numId w:val="26"/>
        </w:numPr>
        <w:ind w:left="1418"/>
        <w:rPr>
          <w:rFonts w:cstheme="minorHAnsi"/>
          <w:sz w:val="24"/>
          <w:szCs w:val="24"/>
        </w:rPr>
      </w:pPr>
      <w:r w:rsidRPr="007152B9">
        <w:rPr>
          <w:rFonts w:cstheme="minorHAnsi"/>
          <w:color w:val="4472C4" w:themeColor="accent1"/>
          <w:sz w:val="24"/>
          <w:szCs w:val="24"/>
        </w:rPr>
        <w:t>finally, remember to remove all text in this instruction for this Appendix</w:t>
      </w:r>
      <w:r>
        <w:rPr>
          <w:rFonts w:cstheme="minorHAnsi"/>
          <w:sz w:val="24"/>
          <w:szCs w:val="24"/>
        </w:rPr>
        <w:t xml:space="preserve"> &gt;</w:t>
      </w:r>
    </w:p>
    <w:p w14:paraId="0D1BE8D6" w14:textId="0A14FA5E" w:rsidR="00C02F8A" w:rsidRPr="00C02F8A" w:rsidRDefault="00C02F8A" w:rsidP="00C02F8A">
      <w:pPr>
        <w:pStyle w:val="ListParagraph"/>
        <w:ind w:left="1418"/>
        <w:rPr>
          <w:rFonts w:cstheme="minorHAnsi"/>
          <w:sz w:val="24"/>
          <w:szCs w:val="24"/>
        </w:rPr>
      </w:pPr>
    </w:p>
    <w:sectPr w:rsidR="00C02F8A" w:rsidRPr="00C02F8A" w:rsidSect="00901C24">
      <w:headerReference w:type="default" r:id="rId18"/>
      <w:footerReference w:type="default" r:id="rId19"/>
      <w:pgSz w:w="11906" w:h="16838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1C59BB" w14:textId="77777777" w:rsidR="008C19F8" w:rsidRDefault="008C19F8" w:rsidP="005920AE">
      <w:r>
        <w:separator/>
      </w:r>
    </w:p>
  </w:endnote>
  <w:endnote w:type="continuationSeparator" w:id="0">
    <w:p w14:paraId="66085FBD" w14:textId="77777777" w:rsidR="008C19F8" w:rsidRDefault="008C19F8" w:rsidP="005920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30DA4" w14:textId="68179062" w:rsidR="00FA34B8" w:rsidRPr="00FA34B8" w:rsidRDefault="00C01A68" w:rsidP="00C01A68">
    <w:pPr>
      <w:pStyle w:val="Footer"/>
      <w:jc w:val="center"/>
      <w:rPr>
        <w:rFonts w:asciiTheme="minorHAnsi" w:hAnsiTheme="minorHAnsi" w:cstheme="minorHAnsi"/>
      </w:rPr>
    </w:pPr>
    <w:r>
      <w:rPr>
        <w:rFonts w:asciiTheme="minorHAnsi" w:hAnsiTheme="minorHAnsi" w:cstheme="minorHAnsi"/>
        <w:sz w:val="18"/>
        <w:szCs w:val="18"/>
      </w:rPr>
      <w:t xml:space="preserve">Details on the assessment are presented in the Assessment Brief in </w:t>
    </w:r>
    <w:r w:rsidR="00FA2D09">
      <w:rPr>
        <w:rFonts w:asciiTheme="minorHAnsi" w:hAnsiTheme="minorHAnsi" w:cstheme="minorHAnsi"/>
        <w:sz w:val="18"/>
        <w:szCs w:val="18"/>
      </w:rPr>
      <w:t>Aula/6006CEM/Assessment</w:t>
    </w:r>
    <w:r>
      <w:rPr>
        <w:rFonts w:asciiTheme="minorHAnsi" w:hAnsiTheme="minorHAnsi" w:cstheme="minorHAnsi"/>
        <w:sz w:val="18"/>
        <w:szCs w:val="18"/>
      </w:rPr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2A5204" w14:textId="77777777" w:rsidR="008C19F8" w:rsidRDefault="008C19F8" w:rsidP="005920AE">
      <w:r>
        <w:separator/>
      </w:r>
    </w:p>
  </w:footnote>
  <w:footnote w:type="continuationSeparator" w:id="0">
    <w:p w14:paraId="756AC1A2" w14:textId="77777777" w:rsidR="008C19F8" w:rsidRDefault="008C19F8" w:rsidP="005920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250" w:type="pct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57" w:type="dxa"/>
        <w:right w:w="57" w:type="dxa"/>
      </w:tblCellMar>
      <w:tblLook w:val="04A0" w:firstRow="1" w:lastRow="0" w:firstColumn="1" w:lastColumn="0" w:noHBand="0" w:noVBand="1"/>
    </w:tblPr>
    <w:tblGrid>
      <w:gridCol w:w="8294"/>
      <w:gridCol w:w="2815"/>
    </w:tblGrid>
    <w:tr w:rsidR="000D7129" w14:paraId="57699813" w14:textId="77777777" w:rsidTr="398F6F12">
      <w:trPr>
        <w:jc w:val="center"/>
      </w:trPr>
      <w:tc>
        <w:tcPr>
          <w:tcW w:w="8255" w:type="dxa"/>
          <w:vAlign w:val="bottom"/>
        </w:tcPr>
        <w:p w14:paraId="49068DD6" w14:textId="77777777" w:rsidR="000D7129" w:rsidRPr="00D036D7" w:rsidRDefault="000D7129" w:rsidP="0063010C">
          <w:pPr>
            <w:ind w:right="-644"/>
            <w:rPr>
              <w:rFonts w:ascii="Arial" w:hAnsi="Arial" w:cs="Arial"/>
              <w:b/>
              <w:iCs/>
              <w:sz w:val="24"/>
              <w:szCs w:val="24"/>
            </w:rPr>
          </w:pPr>
          <w:r>
            <w:rPr>
              <w:rFonts w:ascii="Arial" w:hAnsi="Arial" w:cs="Arial"/>
              <w:b/>
              <w:iCs/>
              <w:sz w:val="24"/>
              <w:szCs w:val="24"/>
            </w:rPr>
            <w:t>F</w:t>
          </w:r>
          <w:r w:rsidRPr="00D036D7">
            <w:rPr>
              <w:rFonts w:ascii="Arial" w:hAnsi="Arial" w:cs="Arial"/>
              <w:b/>
              <w:iCs/>
              <w:sz w:val="24"/>
              <w:szCs w:val="24"/>
            </w:rPr>
            <w:t>aculty of Engineering</w:t>
          </w:r>
          <w:r>
            <w:rPr>
              <w:rFonts w:ascii="Arial" w:hAnsi="Arial" w:cs="Arial"/>
              <w:b/>
              <w:iCs/>
              <w:sz w:val="24"/>
              <w:szCs w:val="24"/>
            </w:rPr>
            <w:t>,</w:t>
          </w:r>
          <w:r w:rsidRPr="00D036D7">
            <w:rPr>
              <w:rFonts w:ascii="Arial" w:hAnsi="Arial" w:cs="Arial"/>
              <w:b/>
              <w:iCs/>
              <w:sz w:val="24"/>
              <w:szCs w:val="24"/>
            </w:rPr>
            <w:t xml:space="preserve"> Environment and Computing</w:t>
          </w:r>
        </w:p>
        <w:p w14:paraId="1B7C23AF" w14:textId="67FC99CA" w:rsidR="000D7129" w:rsidRPr="00D036D7" w:rsidRDefault="00BA466F" w:rsidP="0063010C">
          <w:pPr>
            <w:pStyle w:val="Heading5"/>
            <w:ind w:right="-644"/>
            <w:outlineLvl w:val="4"/>
            <w:rPr>
              <w:rFonts w:ascii="Arial" w:hAnsi="Arial" w:cs="Arial"/>
              <w:bCs w:val="0"/>
              <w:i w:val="0"/>
              <w:sz w:val="28"/>
              <w:szCs w:val="28"/>
            </w:rPr>
          </w:pPr>
          <w:r>
            <w:rPr>
              <w:rFonts w:ascii="Arial" w:hAnsi="Arial" w:cs="Arial"/>
              <w:bCs w:val="0"/>
              <w:i w:val="0"/>
              <w:sz w:val="28"/>
              <w:szCs w:val="28"/>
            </w:rPr>
            <w:t>6006CEM Machine Learning and Related Applications</w:t>
          </w:r>
        </w:p>
        <w:p w14:paraId="0471BB5B" w14:textId="06D0B92A" w:rsidR="000D7129" w:rsidRDefault="00BA466F" w:rsidP="0063010C">
          <w:pPr>
            <w:ind w:right="-644"/>
            <w:rPr>
              <w:rFonts w:ascii="Arial" w:hAnsi="Arial" w:cs="Arial"/>
              <w:b/>
              <w:iCs/>
              <w:sz w:val="24"/>
              <w:szCs w:val="24"/>
            </w:rPr>
          </w:pPr>
          <w:r>
            <w:rPr>
              <w:rFonts w:cstheme="minorHAnsi"/>
              <w:b/>
              <w:sz w:val="24"/>
              <w:szCs w:val="24"/>
            </w:rPr>
            <w:t>Coursework</w:t>
          </w:r>
          <w:r w:rsidR="000D7129">
            <w:rPr>
              <w:rFonts w:cstheme="minorHAnsi"/>
              <w:b/>
              <w:sz w:val="24"/>
              <w:szCs w:val="24"/>
            </w:rPr>
            <w:t xml:space="preserve"> </w:t>
          </w:r>
          <w:r w:rsidR="00F10A83">
            <w:rPr>
              <w:rFonts w:cstheme="minorHAnsi"/>
              <w:b/>
              <w:sz w:val="24"/>
              <w:szCs w:val="24"/>
            </w:rPr>
            <w:t>Template</w:t>
          </w:r>
        </w:p>
      </w:tc>
      <w:tc>
        <w:tcPr>
          <w:tcW w:w="2802" w:type="dxa"/>
          <w:vAlign w:val="bottom"/>
        </w:tcPr>
        <w:p w14:paraId="1A2D502D" w14:textId="77777777" w:rsidR="000D7129" w:rsidRDefault="398F6F12" w:rsidP="000D7129">
          <w:pPr>
            <w:jc w:val="right"/>
            <w:rPr>
              <w:rFonts w:ascii="Arial" w:hAnsi="Arial" w:cs="Arial"/>
              <w:b/>
              <w:iCs/>
              <w:sz w:val="24"/>
              <w:szCs w:val="24"/>
            </w:rPr>
          </w:pPr>
          <w:r>
            <w:rPr>
              <w:noProof/>
            </w:rPr>
            <w:drawing>
              <wp:inline distT="0" distB="0" distL="0" distR="0" wp14:anchorId="47A21C12" wp14:editId="2893132A">
                <wp:extent cx="1139825" cy="784225"/>
                <wp:effectExtent l="0" t="0" r="3175" b="0"/>
                <wp:docPr id="14" name="Picture 5" descr="http://upload.wikimedia.org/wikipedia/en/thumb/4/48/Coventry_University_logo.svg/1280px-Coventry_University_logo.svg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39825" cy="7842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08FC06EB" w14:textId="77777777" w:rsidR="000D7129" w:rsidRDefault="000D7129" w:rsidP="000D7129">
    <w:pPr>
      <w:pStyle w:val="Header"/>
    </w:pPr>
  </w:p>
  <w:p w14:paraId="01518E1E" w14:textId="7D0BCEB9" w:rsidR="00061731" w:rsidRPr="000D7129" w:rsidRDefault="00061731" w:rsidP="000D71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D4818"/>
    <w:multiLevelType w:val="hybridMultilevel"/>
    <w:tmpl w:val="E4A64F7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FF55AA"/>
    <w:multiLevelType w:val="hybridMultilevel"/>
    <w:tmpl w:val="2BF4B9B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7AD37E1"/>
    <w:multiLevelType w:val="hybridMultilevel"/>
    <w:tmpl w:val="E84EAC2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8B048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EE519E8"/>
    <w:multiLevelType w:val="hybridMultilevel"/>
    <w:tmpl w:val="CA22F5F8"/>
    <w:lvl w:ilvl="0" w:tplc="CCE2AE56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5C3C9E"/>
    <w:multiLevelType w:val="hybridMultilevel"/>
    <w:tmpl w:val="86F03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EB4EB9"/>
    <w:multiLevelType w:val="hybridMultilevel"/>
    <w:tmpl w:val="CEA07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483F25"/>
    <w:multiLevelType w:val="hybridMultilevel"/>
    <w:tmpl w:val="3BBC2BE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C3B0785"/>
    <w:multiLevelType w:val="multilevel"/>
    <w:tmpl w:val="4AB094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5AB1EF3"/>
    <w:multiLevelType w:val="hybridMultilevel"/>
    <w:tmpl w:val="016268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082D05"/>
    <w:multiLevelType w:val="hybridMultilevel"/>
    <w:tmpl w:val="760078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A29E3E">
      <w:numFmt w:val="bullet"/>
      <w:lvlText w:val="•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6D15EE"/>
    <w:multiLevelType w:val="hybridMultilevel"/>
    <w:tmpl w:val="105CE7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375ABE"/>
    <w:multiLevelType w:val="hybridMultilevel"/>
    <w:tmpl w:val="3B2672E6"/>
    <w:lvl w:ilvl="0" w:tplc="31F271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4342D9"/>
    <w:multiLevelType w:val="hybridMultilevel"/>
    <w:tmpl w:val="5F6E71C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EF3FFE"/>
    <w:multiLevelType w:val="hybridMultilevel"/>
    <w:tmpl w:val="20FCB2CE"/>
    <w:lvl w:ilvl="0" w:tplc="61A46814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C753324"/>
    <w:multiLevelType w:val="hybridMultilevel"/>
    <w:tmpl w:val="594AF6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344DDC"/>
    <w:multiLevelType w:val="hybridMultilevel"/>
    <w:tmpl w:val="105CE7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F350C2"/>
    <w:multiLevelType w:val="hybridMultilevel"/>
    <w:tmpl w:val="D7D20F80"/>
    <w:lvl w:ilvl="0" w:tplc="F8C429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B74831"/>
    <w:multiLevelType w:val="hybridMultilevel"/>
    <w:tmpl w:val="7780DC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5194944"/>
    <w:multiLevelType w:val="hybridMultilevel"/>
    <w:tmpl w:val="1280F9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AB3D73"/>
    <w:multiLevelType w:val="hybridMultilevel"/>
    <w:tmpl w:val="5F56D2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A23214"/>
    <w:multiLevelType w:val="hybridMultilevel"/>
    <w:tmpl w:val="056C61A2"/>
    <w:lvl w:ilvl="0" w:tplc="ADBC92FA">
      <w:start w:val="1"/>
      <w:numFmt w:val="lowerRoman"/>
      <w:lvlText w:val="%1."/>
      <w:lvlJc w:val="left"/>
      <w:pPr>
        <w:ind w:left="720" w:hanging="72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26855DD"/>
    <w:multiLevelType w:val="hybridMultilevel"/>
    <w:tmpl w:val="A3B84C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F66B0A"/>
    <w:multiLevelType w:val="hybridMultilevel"/>
    <w:tmpl w:val="7B78519A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7CE77676"/>
    <w:multiLevelType w:val="hybridMultilevel"/>
    <w:tmpl w:val="4F2491D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CFA65B6"/>
    <w:multiLevelType w:val="hybridMultilevel"/>
    <w:tmpl w:val="873EEA40"/>
    <w:lvl w:ilvl="0" w:tplc="0809000F">
      <w:start w:val="1"/>
      <w:numFmt w:val="decimal"/>
      <w:lvlText w:val="%1."/>
      <w:lvlJc w:val="left"/>
      <w:pPr>
        <w:ind w:left="294" w:hanging="360"/>
      </w:pPr>
    </w:lvl>
    <w:lvl w:ilvl="1" w:tplc="08090019" w:tentative="1">
      <w:start w:val="1"/>
      <w:numFmt w:val="lowerLetter"/>
      <w:lvlText w:val="%2."/>
      <w:lvlJc w:val="left"/>
      <w:pPr>
        <w:ind w:left="1014" w:hanging="360"/>
      </w:pPr>
    </w:lvl>
    <w:lvl w:ilvl="2" w:tplc="0809001B" w:tentative="1">
      <w:start w:val="1"/>
      <w:numFmt w:val="lowerRoman"/>
      <w:lvlText w:val="%3."/>
      <w:lvlJc w:val="right"/>
      <w:pPr>
        <w:ind w:left="1734" w:hanging="180"/>
      </w:pPr>
    </w:lvl>
    <w:lvl w:ilvl="3" w:tplc="0809000F" w:tentative="1">
      <w:start w:val="1"/>
      <w:numFmt w:val="decimal"/>
      <w:lvlText w:val="%4."/>
      <w:lvlJc w:val="left"/>
      <w:pPr>
        <w:ind w:left="2454" w:hanging="360"/>
      </w:pPr>
    </w:lvl>
    <w:lvl w:ilvl="4" w:tplc="08090019" w:tentative="1">
      <w:start w:val="1"/>
      <w:numFmt w:val="lowerLetter"/>
      <w:lvlText w:val="%5."/>
      <w:lvlJc w:val="left"/>
      <w:pPr>
        <w:ind w:left="3174" w:hanging="360"/>
      </w:pPr>
    </w:lvl>
    <w:lvl w:ilvl="5" w:tplc="0809001B" w:tentative="1">
      <w:start w:val="1"/>
      <w:numFmt w:val="lowerRoman"/>
      <w:lvlText w:val="%6."/>
      <w:lvlJc w:val="right"/>
      <w:pPr>
        <w:ind w:left="3894" w:hanging="180"/>
      </w:pPr>
    </w:lvl>
    <w:lvl w:ilvl="6" w:tplc="0809000F" w:tentative="1">
      <w:start w:val="1"/>
      <w:numFmt w:val="decimal"/>
      <w:lvlText w:val="%7."/>
      <w:lvlJc w:val="left"/>
      <w:pPr>
        <w:ind w:left="4614" w:hanging="360"/>
      </w:pPr>
    </w:lvl>
    <w:lvl w:ilvl="7" w:tplc="08090019" w:tentative="1">
      <w:start w:val="1"/>
      <w:numFmt w:val="lowerLetter"/>
      <w:lvlText w:val="%8."/>
      <w:lvlJc w:val="left"/>
      <w:pPr>
        <w:ind w:left="5334" w:hanging="360"/>
      </w:pPr>
    </w:lvl>
    <w:lvl w:ilvl="8" w:tplc="0809001B" w:tentative="1">
      <w:start w:val="1"/>
      <w:numFmt w:val="lowerRoman"/>
      <w:lvlText w:val="%9."/>
      <w:lvlJc w:val="right"/>
      <w:pPr>
        <w:ind w:left="6054" w:hanging="180"/>
      </w:pPr>
    </w:lvl>
  </w:abstractNum>
  <w:num w:numId="1" w16cid:durableId="485780732">
    <w:abstractNumId w:val="0"/>
  </w:num>
  <w:num w:numId="2" w16cid:durableId="1231960263">
    <w:abstractNumId w:val="15"/>
  </w:num>
  <w:num w:numId="3" w16cid:durableId="1376736052">
    <w:abstractNumId w:val="9"/>
  </w:num>
  <w:num w:numId="4" w16cid:durableId="26635697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9167026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29799429">
    <w:abstractNumId w:val="19"/>
  </w:num>
  <w:num w:numId="7" w16cid:durableId="1169369254">
    <w:abstractNumId w:val="0"/>
  </w:num>
  <w:num w:numId="8" w16cid:durableId="2000960780">
    <w:abstractNumId w:val="21"/>
  </w:num>
  <w:num w:numId="9" w16cid:durableId="865749290">
    <w:abstractNumId w:val="24"/>
  </w:num>
  <w:num w:numId="10" w16cid:durableId="211505472">
    <w:abstractNumId w:val="18"/>
  </w:num>
  <w:num w:numId="11" w16cid:durableId="635796556">
    <w:abstractNumId w:val="10"/>
  </w:num>
  <w:num w:numId="12" w16cid:durableId="2100176151">
    <w:abstractNumId w:val="11"/>
  </w:num>
  <w:num w:numId="13" w16cid:durableId="212735880">
    <w:abstractNumId w:val="5"/>
  </w:num>
  <w:num w:numId="14" w16cid:durableId="839658087">
    <w:abstractNumId w:val="20"/>
  </w:num>
  <w:num w:numId="15" w16cid:durableId="2132505044">
    <w:abstractNumId w:val="22"/>
  </w:num>
  <w:num w:numId="16" w16cid:durableId="1464618987">
    <w:abstractNumId w:val="23"/>
  </w:num>
  <w:num w:numId="17" w16cid:durableId="803082459">
    <w:abstractNumId w:val="7"/>
  </w:num>
  <w:num w:numId="18" w16cid:durableId="1409107769">
    <w:abstractNumId w:val="6"/>
  </w:num>
  <w:num w:numId="19" w16cid:durableId="1066297239">
    <w:abstractNumId w:val="2"/>
  </w:num>
  <w:num w:numId="20" w16cid:durableId="623117195">
    <w:abstractNumId w:val="1"/>
  </w:num>
  <w:num w:numId="21" w16cid:durableId="484977017">
    <w:abstractNumId w:val="8"/>
  </w:num>
  <w:num w:numId="22" w16cid:durableId="143203544">
    <w:abstractNumId w:val="16"/>
  </w:num>
  <w:num w:numId="23" w16cid:durableId="232159093">
    <w:abstractNumId w:val="13"/>
  </w:num>
  <w:num w:numId="24" w16cid:durableId="1600869649">
    <w:abstractNumId w:val="4"/>
  </w:num>
  <w:num w:numId="25" w16cid:durableId="201287305">
    <w:abstractNumId w:val="14"/>
  </w:num>
  <w:num w:numId="26" w16cid:durableId="561334903">
    <w:abstractNumId w:val="12"/>
  </w:num>
  <w:num w:numId="27" w16cid:durableId="1557861150">
    <w:abstractNumId w:val="1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" w16cid:durableId="1953898126">
    <w:abstractNumId w:val="25"/>
  </w:num>
  <w:num w:numId="29" w16cid:durableId="190383009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MTE0N7A0NjcyMjRW0lEKTi0uzszPAykwNKgFAJZ1UMItAAAA"/>
  </w:docVars>
  <w:rsids>
    <w:rsidRoot w:val="00531A50"/>
    <w:rsid w:val="00000297"/>
    <w:rsid w:val="00000761"/>
    <w:rsid w:val="00001376"/>
    <w:rsid w:val="00001FFC"/>
    <w:rsid w:val="00005DB7"/>
    <w:rsid w:val="000172CC"/>
    <w:rsid w:val="0002221E"/>
    <w:rsid w:val="000375A9"/>
    <w:rsid w:val="00046B4D"/>
    <w:rsid w:val="0006074F"/>
    <w:rsid w:val="00061731"/>
    <w:rsid w:val="000712BC"/>
    <w:rsid w:val="00080F02"/>
    <w:rsid w:val="0008730F"/>
    <w:rsid w:val="000A1DA3"/>
    <w:rsid w:val="000B2186"/>
    <w:rsid w:val="000C21D4"/>
    <w:rsid w:val="000C3564"/>
    <w:rsid w:val="000D67AB"/>
    <w:rsid w:val="000D7129"/>
    <w:rsid w:val="000E2A4C"/>
    <w:rsid w:val="000E4B3F"/>
    <w:rsid w:val="000F10F9"/>
    <w:rsid w:val="000F5F16"/>
    <w:rsid w:val="000F6CA7"/>
    <w:rsid w:val="00111956"/>
    <w:rsid w:val="0011433A"/>
    <w:rsid w:val="0011460B"/>
    <w:rsid w:val="0012502E"/>
    <w:rsid w:val="0013298C"/>
    <w:rsid w:val="00132DF8"/>
    <w:rsid w:val="001338B7"/>
    <w:rsid w:val="00141DBD"/>
    <w:rsid w:val="00145848"/>
    <w:rsid w:val="00147C61"/>
    <w:rsid w:val="0017729B"/>
    <w:rsid w:val="00181C40"/>
    <w:rsid w:val="00191694"/>
    <w:rsid w:val="00191C99"/>
    <w:rsid w:val="00194F7C"/>
    <w:rsid w:val="001A359A"/>
    <w:rsid w:val="001B24E6"/>
    <w:rsid w:val="001F492E"/>
    <w:rsid w:val="001F73E2"/>
    <w:rsid w:val="00274036"/>
    <w:rsid w:val="00282E32"/>
    <w:rsid w:val="00292D75"/>
    <w:rsid w:val="002C14FD"/>
    <w:rsid w:val="002D2D33"/>
    <w:rsid w:val="002E2862"/>
    <w:rsid w:val="002E4063"/>
    <w:rsid w:val="002F0FB7"/>
    <w:rsid w:val="002F7D1D"/>
    <w:rsid w:val="00300957"/>
    <w:rsid w:val="00304553"/>
    <w:rsid w:val="00307908"/>
    <w:rsid w:val="00311A0E"/>
    <w:rsid w:val="0032239C"/>
    <w:rsid w:val="003238F5"/>
    <w:rsid w:val="003247A5"/>
    <w:rsid w:val="00341175"/>
    <w:rsid w:val="00346E8D"/>
    <w:rsid w:val="00354920"/>
    <w:rsid w:val="00364215"/>
    <w:rsid w:val="00371F30"/>
    <w:rsid w:val="00383F67"/>
    <w:rsid w:val="003A48D6"/>
    <w:rsid w:val="003A683D"/>
    <w:rsid w:val="003B0F0D"/>
    <w:rsid w:val="003B6491"/>
    <w:rsid w:val="003C11DA"/>
    <w:rsid w:val="003C126E"/>
    <w:rsid w:val="003C1D32"/>
    <w:rsid w:val="003D378A"/>
    <w:rsid w:val="003E4F38"/>
    <w:rsid w:val="003F51BB"/>
    <w:rsid w:val="00410D49"/>
    <w:rsid w:val="00411505"/>
    <w:rsid w:val="00417BB2"/>
    <w:rsid w:val="00422C82"/>
    <w:rsid w:val="00445CED"/>
    <w:rsid w:val="00446739"/>
    <w:rsid w:val="00456370"/>
    <w:rsid w:val="00466B87"/>
    <w:rsid w:val="0047114A"/>
    <w:rsid w:val="004736CF"/>
    <w:rsid w:val="00482147"/>
    <w:rsid w:val="004A38DE"/>
    <w:rsid w:val="004C752C"/>
    <w:rsid w:val="004D2340"/>
    <w:rsid w:val="004E5CE9"/>
    <w:rsid w:val="004F4108"/>
    <w:rsid w:val="00500CDF"/>
    <w:rsid w:val="005065BC"/>
    <w:rsid w:val="00515832"/>
    <w:rsid w:val="0052094F"/>
    <w:rsid w:val="00531A50"/>
    <w:rsid w:val="00540718"/>
    <w:rsid w:val="0054073E"/>
    <w:rsid w:val="00547140"/>
    <w:rsid w:val="00563246"/>
    <w:rsid w:val="005678C1"/>
    <w:rsid w:val="005719C8"/>
    <w:rsid w:val="00571BB7"/>
    <w:rsid w:val="00572B0D"/>
    <w:rsid w:val="00573AC4"/>
    <w:rsid w:val="005908CB"/>
    <w:rsid w:val="005920AE"/>
    <w:rsid w:val="00594BBC"/>
    <w:rsid w:val="00596188"/>
    <w:rsid w:val="005B3D76"/>
    <w:rsid w:val="005B6F1A"/>
    <w:rsid w:val="005C1916"/>
    <w:rsid w:val="005C7EBB"/>
    <w:rsid w:val="005E3A9B"/>
    <w:rsid w:val="005E5D35"/>
    <w:rsid w:val="005F31A8"/>
    <w:rsid w:val="006006EB"/>
    <w:rsid w:val="00601F58"/>
    <w:rsid w:val="006128CB"/>
    <w:rsid w:val="006149C4"/>
    <w:rsid w:val="00614B4C"/>
    <w:rsid w:val="00623E1A"/>
    <w:rsid w:val="0063010C"/>
    <w:rsid w:val="00636BF3"/>
    <w:rsid w:val="00641BC8"/>
    <w:rsid w:val="00660959"/>
    <w:rsid w:val="006A2117"/>
    <w:rsid w:val="006B2716"/>
    <w:rsid w:val="006B4AEC"/>
    <w:rsid w:val="006B72A5"/>
    <w:rsid w:val="006C419A"/>
    <w:rsid w:val="006C5B5D"/>
    <w:rsid w:val="006D51B5"/>
    <w:rsid w:val="006D7716"/>
    <w:rsid w:val="006E0542"/>
    <w:rsid w:val="006F21E4"/>
    <w:rsid w:val="006F4514"/>
    <w:rsid w:val="00702721"/>
    <w:rsid w:val="007042CD"/>
    <w:rsid w:val="007152B9"/>
    <w:rsid w:val="00716D45"/>
    <w:rsid w:val="00730216"/>
    <w:rsid w:val="00733018"/>
    <w:rsid w:val="00734B36"/>
    <w:rsid w:val="00741162"/>
    <w:rsid w:val="00753DA4"/>
    <w:rsid w:val="00756C37"/>
    <w:rsid w:val="00771A7E"/>
    <w:rsid w:val="00775B78"/>
    <w:rsid w:val="0077645F"/>
    <w:rsid w:val="00776849"/>
    <w:rsid w:val="00777845"/>
    <w:rsid w:val="00791060"/>
    <w:rsid w:val="00792049"/>
    <w:rsid w:val="007A34A1"/>
    <w:rsid w:val="007B48E0"/>
    <w:rsid w:val="007B7CF8"/>
    <w:rsid w:val="007C1BF4"/>
    <w:rsid w:val="007C70D2"/>
    <w:rsid w:val="007D2109"/>
    <w:rsid w:val="007D337A"/>
    <w:rsid w:val="007D4330"/>
    <w:rsid w:val="007E2156"/>
    <w:rsid w:val="007F4EE8"/>
    <w:rsid w:val="007F71AC"/>
    <w:rsid w:val="00801EA8"/>
    <w:rsid w:val="008035FE"/>
    <w:rsid w:val="008061C2"/>
    <w:rsid w:val="008120A9"/>
    <w:rsid w:val="00813591"/>
    <w:rsid w:val="00817102"/>
    <w:rsid w:val="00817845"/>
    <w:rsid w:val="0082348F"/>
    <w:rsid w:val="00825B90"/>
    <w:rsid w:val="00831D6A"/>
    <w:rsid w:val="00850CCE"/>
    <w:rsid w:val="0085213E"/>
    <w:rsid w:val="00857F2B"/>
    <w:rsid w:val="008663D7"/>
    <w:rsid w:val="0088727F"/>
    <w:rsid w:val="0089029A"/>
    <w:rsid w:val="00896A62"/>
    <w:rsid w:val="008A3565"/>
    <w:rsid w:val="008A5279"/>
    <w:rsid w:val="008C061F"/>
    <w:rsid w:val="008C19F8"/>
    <w:rsid w:val="008C1E70"/>
    <w:rsid w:val="008D197C"/>
    <w:rsid w:val="008D1BD0"/>
    <w:rsid w:val="008D3464"/>
    <w:rsid w:val="008E0FDD"/>
    <w:rsid w:val="008E5478"/>
    <w:rsid w:val="00901C24"/>
    <w:rsid w:val="00905B19"/>
    <w:rsid w:val="009134E4"/>
    <w:rsid w:val="00924ECB"/>
    <w:rsid w:val="00931071"/>
    <w:rsid w:val="0094154E"/>
    <w:rsid w:val="00941A8E"/>
    <w:rsid w:val="00943C6D"/>
    <w:rsid w:val="00952F0D"/>
    <w:rsid w:val="00963F9F"/>
    <w:rsid w:val="009669CF"/>
    <w:rsid w:val="00970861"/>
    <w:rsid w:val="00974AA2"/>
    <w:rsid w:val="009826E9"/>
    <w:rsid w:val="00985CCF"/>
    <w:rsid w:val="00986F80"/>
    <w:rsid w:val="00996D3F"/>
    <w:rsid w:val="00996F88"/>
    <w:rsid w:val="009975ED"/>
    <w:rsid w:val="009B2680"/>
    <w:rsid w:val="009C5556"/>
    <w:rsid w:val="009D38E2"/>
    <w:rsid w:val="009D5B4D"/>
    <w:rsid w:val="009F315C"/>
    <w:rsid w:val="00A11CAF"/>
    <w:rsid w:val="00A1285F"/>
    <w:rsid w:val="00A1778F"/>
    <w:rsid w:val="00A2336F"/>
    <w:rsid w:val="00A25526"/>
    <w:rsid w:val="00A317BA"/>
    <w:rsid w:val="00A36BA3"/>
    <w:rsid w:val="00A74F01"/>
    <w:rsid w:val="00A839DA"/>
    <w:rsid w:val="00A85B65"/>
    <w:rsid w:val="00A85C66"/>
    <w:rsid w:val="00A86A3D"/>
    <w:rsid w:val="00AA0338"/>
    <w:rsid w:val="00AA71DD"/>
    <w:rsid w:val="00AA769F"/>
    <w:rsid w:val="00AB3E59"/>
    <w:rsid w:val="00AB5788"/>
    <w:rsid w:val="00AD0122"/>
    <w:rsid w:val="00AD4DE7"/>
    <w:rsid w:val="00AD790E"/>
    <w:rsid w:val="00AE17C0"/>
    <w:rsid w:val="00AE7A0D"/>
    <w:rsid w:val="00AF38F7"/>
    <w:rsid w:val="00B11772"/>
    <w:rsid w:val="00B13A51"/>
    <w:rsid w:val="00B304AB"/>
    <w:rsid w:val="00B40FFB"/>
    <w:rsid w:val="00B410DF"/>
    <w:rsid w:val="00B43051"/>
    <w:rsid w:val="00B51CF1"/>
    <w:rsid w:val="00B607C1"/>
    <w:rsid w:val="00B60CF1"/>
    <w:rsid w:val="00B63329"/>
    <w:rsid w:val="00B72EC0"/>
    <w:rsid w:val="00B76236"/>
    <w:rsid w:val="00B76AA8"/>
    <w:rsid w:val="00B95F7E"/>
    <w:rsid w:val="00B978EF"/>
    <w:rsid w:val="00BA466F"/>
    <w:rsid w:val="00BE2449"/>
    <w:rsid w:val="00BF1432"/>
    <w:rsid w:val="00BF18A5"/>
    <w:rsid w:val="00C01A68"/>
    <w:rsid w:val="00C029F2"/>
    <w:rsid w:val="00C02F8A"/>
    <w:rsid w:val="00C0439D"/>
    <w:rsid w:val="00C22FBC"/>
    <w:rsid w:val="00C50DA3"/>
    <w:rsid w:val="00C56376"/>
    <w:rsid w:val="00C65184"/>
    <w:rsid w:val="00C67D9F"/>
    <w:rsid w:val="00C71BF1"/>
    <w:rsid w:val="00CA0EF6"/>
    <w:rsid w:val="00CB6496"/>
    <w:rsid w:val="00CC2BDF"/>
    <w:rsid w:val="00CC70B9"/>
    <w:rsid w:val="00CD2660"/>
    <w:rsid w:val="00D15BAC"/>
    <w:rsid w:val="00D301A4"/>
    <w:rsid w:val="00D31A5F"/>
    <w:rsid w:val="00D517E0"/>
    <w:rsid w:val="00D53176"/>
    <w:rsid w:val="00D62E89"/>
    <w:rsid w:val="00D6479C"/>
    <w:rsid w:val="00D670F4"/>
    <w:rsid w:val="00D73807"/>
    <w:rsid w:val="00D87099"/>
    <w:rsid w:val="00DA0881"/>
    <w:rsid w:val="00DA5338"/>
    <w:rsid w:val="00DA570D"/>
    <w:rsid w:val="00DC2CD5"/>
    <w:rsid w:val="00DC4A16"/>
    <w:rsid w:val="00DC5F02"/>
    <w:rsid w:val="00DD1B3E"/>
    <w:rsid w:val="00DE475B"/>
    <w:rsid w:val="00DF1A5D"/>
    <w:rsid w:val="00DF41C3"/>
    <w:rsid w:val="00DF58DD"/>
    <w:rsid w:val="00E043FC"/>
    <w:rsid w:val="00E14B69"/>
    <w:rsid w:val="00E20010"/>
    <w:rsid w:val="00E21ACA"/>
    <w:rsid w:val="00E3584A"/>
    <w:rsid w:val="00E3753E"/>
    <w:rsid w:val="00E51C1F"/>
    <w:rsid w:val="00E54A53"/>
    <w:rsid w:val="00E6123B"/>
    <w:rsid w:val="00E629CA"/>
    <w:rsid w:val="00E95263"/>
    <w:rsid w:val="00EA5497"/>
    <w:rsid w:val="00EB4229"/>
    <w:rsid w:val="00EC0E6B"/>
    <w:rsid w:val="00EC28B4"/>
    <w:rsid w:val="00EC44DA"/>
    <w:rsid w:val="00EC4DDB"/>
    <w:rsid w:val="00ED5792"/>
    <w:rsid w:val="00EE15CF"/>
    <w:rsid w:val="00EF2D21"/>
    <w:rsid w:val="00F10A83"/>
    <w:rsid w:val="00F17744"/>
    <w:rsid w:val="00F178F4"/>
    <w:rsid w:val="00F3223F"/>
    <w:rsid w:val="00F36409"/>
    <w:rsid w:val="00F37D9B"/>
    <w:rsid w:val="00F41E6B"/>
    <w:rsid w:val="00F45B1E"/>
    <w:rsid w:val="00F52338"/>
    <w:rsid w:val="00F531CC"/>
    <w:rsid w:val="00F550BE"/>
    <w:rsid w:val="00F55838"/>
    <w:rsid w:val="00F56DC6"/>
    <w:rsid w:val="00F62ACB"/>
    <w:rsid w:val="00F6664B"/>
    <w:rsid w:val="00F71109"/>
    <w:rsid w:val="00F72387"/>
    <w:rsid w:val="00F73BC8"/>
    <w:rsid w:val="00F81559"/>
    <w:rsid w:val="00F8155D"/>
    <w:rsid w:val="00F86DC4"/>
    <w:rsid w:val="00F908A6"/>
    <w:rsid w:val="00F9228B"/>
    <w:rsid w:val="00FA2D09"/>
    <w:rsid w:val="00FA3108"/>
    <w:rsid w:val="00FA34B8"/>
    <w:rsid w:val="00FA6876"/>
    <w:rsid w:val="00FB7628"/>
    <w:rsid w:val="00FC3C21"/>
    <w:rsid w:val="00FC4847"/>
    <w:rsid w:val="00FE6E21"/>
    <w:rsid w:val="00FF4B56"/>
    <w:rsid w:val="00FF50D6"/>
    <w:rsid w:val="00FF796B"/>
    <w:rsid w:val="00FF79F9"/>
    <w:rsid w:val="14E48B78"/>
    <w:rsid w:val="29546FB5"/>
    <w:rsid w:val="398F6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."/>
  <w:listSeparator w:val=","/>
  <w14:docId w14:val="42A25BD0"/>
  <w15:docId w15:val="{182E3252-DF36-4FE9-8C08-25F432E11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05DB7"/>
    <w:rPr>
      <w:lang w:eastAsia="en-US"/>
    </w:rPr>
  </w:style>
  <w:style w:type="paragraph" w:styleId="Heading3">
    <w:name w:val="heading 3"/>
    <w:basedOn w:val="Normal"/>
    <w:link w:val="Heading3Char"/>
    <w:semiHidden/>
    <w:unhideWhenUsed/>
    <w:qFormat/>
    <w:rsid w:val="00CD2660"/>
    <w:pPr>
      <w:keepNext/>
      <w:outlineLvl w:val="2"/>
    </w:pPr>
    <w:rPr>
      <w:rFonts w:ascii="Tahoma" w:hAnsi="Tahoma" w:cs="Tahoma"/>
      <w:b/>
      <w:bCs/>
      <w:sz w:val="18"/>
      <w:szCs w:val="18"/>
      <w:lang w:eastAsia="en-GB"/>
    </w:rPr>
  </w:style>
  <w:style w:type="paragraph" w:styleId="Heading5">
    <w:name w:val="heading 5"/>
    <w:basedOn w:val="Normal"/>
    <w:link w:val="Heading5Char"/>
    <w:unhideWhenUsed/>
    <w:qFormat/>
    <w:rsid w:val="00CD2660"/>
    <w:pPr>
      <w:keepNext/>
      <w:outlineLvl w:val="4"/>
    </w:pPr>
    <w:rPr>
      <w:rFonts w:ascii="Tahoma" w:hAnsi="Tahoma" w:cs="Tahoma"/>
      <w:b/>
      <w:bCs/>
      <w:i/>
      <w:iCs/>
      <w:sz w:val="16"/>
      <w:szCs w:val="1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ersonalComposeStyle">
    <w:name w:val="Personal Compose Style"/>
    <w:basedOn w:val="DefaultParagraphFont"/>
    <w:rPr>
      <w:rFonts w:ascii="Arial" w:hAnsi="Arial" w:cs="Arial"/>
      <w:color w:val="auto"/>
      <w:sz w:val="20"/>
    </w:rPr>
  </w:style>
  <w:style w:type="character" w:customStyle="1" w:styleId="PersonalReplyStyle">
    <w:name w:val="Personal Reply Style"/>
    <w:basedOn w:val="DefaultParagraphFont"/>
    <w:rPr>
      <w:rFonts w:ascii="Arial" w:hAnsi="Arial" w:cs="Arial"/>
      <w:color w:val="auto"/>
      <w:sz w:val="20"/>
    </w:rPr>
  </w:style>
  <w:style w:type="character" w:styleId="Hyperlink">
    <w:name w:val="Hyperlink"/>
    <w:basedOn w:val="DefaultParagraphFont"/>
    <w:rsid w:val="00E043F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E043FC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43FC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en-GB"/>
    </w:rPr>
  </w:style>
  <w:style w:type="table" w:styleId="TableGrid">
    <w:name w:val="Table Grid"/>
    <w:basedOn w:val="TableNormal"/>
    <w:uiPriority w:val="59"/>
    <w:rsid w:val="00E043FC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qFormat/>
    <w:rsid w:val="00F178F4"/>
    <w:rPr>
      <w:i/>
      <w:iCs/>
    </w:rPr>
  </w:style>
  <w:style w:type="paragraph" w:styleId="FootnoteText">
    <w:name w:val="footnote text"/>
    <w:basedOn w:val="Normal"/>
    <w:link w:val="FootnoteTextChar"/>
    <w:unhideWhenUsed/>
    <w:rsid w:val="005920AE"/>
  </w:style>
  <w:style w:type="character" w:customStyle="1" w:styleId="FootnoteTextChar">
    <w:name w:val="Footnote Text Char"/>
    <w:basedOn w:val="DefaultParagraphFont"/>
    <w:link w:val="FootnoteText"/>
    <w:rsid w:val="005920AE"/>
    <w:rPr>
      <w:lang w:eastAsia="en-US"/>
    </w:rPr>
  </w:style>
  <w:style w:type="character" w:styleId="FootnoteReference">
    <w:name w:val="footnote reference"/>
    <w:basedOn w:val="DefaultParagraphFont"/>
    <w:unhideWhenUsed/>
    <w:rsid w:val="005920AE"/>
    <w:rPr>
      <w:vertAlign w:val="superscript"/>
    </w:rPr>
  </w:style>
  <w:style w:type="character" w:customStyle="1" w:styleId="Heading3Char">
    <w:name w:val="Heading 3 Char"/>
    <w:basedOn w:val="DefaultParagraphFont"/>
    <w:link w:val="Heading3"/>
    <w:semiHidden/>
    <w:rsid w:val="00CD2660"/>
    <w:rPr>
      <w:rFonts w:ascii="Tahoma" w:hAnsi="Tahoma" w:cs="Tahoma"/>
      <w:b/>
      <w:bCs/>
      <w:sz w:val="18"/>
      <w:szCs w:val="18"/>
    </w:rPr>
  </w:style>
  <w:style w:type="character" w:customStyle="1" w:styleId="Heading5Char">
    <w:name w:val="Heading 5 Char"/>
    <w:basedOn w:val="DefaultParagraphFont"/>
    <w:link w:val="Heading5"/>
    <w:rsid w:val="00CD2660"/>
    <w:rPr>
      <w:rFonts w:ascii="Tahoma" w:hAnsi="Tahoma" w:cs="Tahoma"/>
      <w:b/>
      <w:bCs/>
      <w:i/>
      <w:iCs/>
      <w:sz w:val="16"/>
      <w:szCs w:val="16"/>
    </w:rPr>
  </w:style>
  <w:style w:type="paragraph" w:customStyle="1" w:styleId="preformatted">
    <w:name w:val="preformatted"/>
    <w:basedOn w:val="Normal"/>
    <w:rsid w:val="00CD2660"/>
    <w:pPr>
      <w:spacing w:before="100" w:beforeAutospacing="1" w:after="100" w:afterAutospacing="1"/>
    </w:pPr>
    <w:rPr>
      <w:rFonts w:ascii="Arial" w:hAnsi="Arial" w:cs="Arial"/>
      <w:sz w:val="24"/>
      <w:szCs w:val="24"/>
      <w:lang w:eastAsia="en-GB"/>
    </w:rPr>
  </w:style>
  <w:style w:type="paragraph" w:customStyle="1" w:styleId="Default">
    <w:name w:val="Default"/>
    <w:rsid w:val="00A1285F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nhideWhenUsed/>
    <w:rsid w:val="00996F88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996F88"/>
    <w:rPr>
      <w:lang w:eastAsia="en-US"/>
    </w:rPr>
  </w:style>
  <w:style w:type="paragraph" w:styleId="BalloonText">
    <w:name w:val="Balloon Text"/>
    <w:basedOn w:val="Normal"/>
    <w:link w:val="BalloonTextChar"/>
    <w:rsid w:val="008D19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D197C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basedOn w:val="DefaultParagraphFont"/>
    <w:rsid w:val="007042CD"/>
    <w:rPr>
      <w:sz w:val="16"/>
      <w:szCs w:val="16"/>
    </w:rPr>
  </w:style>
  <w:style w:type="paragraph" w:styleId="CommentText">
    <w:name w:val="annotation text"/>
    <w:basedOn w:val="Normal"/>
    <w:link w:val="CommentTextChar"/>
    <w:rsid w:val="007042CD"/>
  </w:style>
  <w:style w:type="character" w:customStyle="1" w:styleId="CommentTextChar">
    <w:name w:val="Comment Text Char"/>
    <w:basedOn w:val="DefaultParagraphFont"/>
    <w:link w:val="CommentText"/>
    <w:rsid w:val="007042C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042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042CD"/>
    <w:rPr>
      <w:b/>
      <w:bCs/>
      <w:lang w:eastAsia="en-US"/>
    </w:rPr>
  </w:style>
  <w:style w:type="paragraph" w:styleId="Footer">
    <w:name w:val="footer"/>
    <w:basedOn w:val="Normal"/>
    <w:link w:val="FooterChar"/>
    <w:uiPriority w:val="99"/>
    <w:rsid w:val="00C029F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29F2"/>
    <w:rPr>
      <w:lang w:eastAsia="en-US"/>
    </w:rPr>
  </w:style>
  <w:style w:type="paragraph" w:styleId="Revision">
    <w:name w:val="Revision"/>
    <w:hidden/>
    <w:uiPriority w:val="99"/>
    <w:semiHidden/>
    <w:rsid w:val="00061731"/>
    <w:rPr>
      <w:lang w:eastAsia="en-US"/>
    </w:rPr>
  </w:style>
  <w:style w:type="character" w:customStyle="1" w:styleId="Mention1">
    <w:name w:val="Mention1"/>
    <w:basedOn w:val="DefaultParagraphFont"/>
    <w:uiPriority w:val="99"/>
    <w:semiHidden/>
    <w:unhideWhenUsed/>
    <w:rsid w:val="0011433A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1F30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601F5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F6C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F6CA7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8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6843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5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7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4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1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0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8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26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74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1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3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94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3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5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1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9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8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9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0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1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2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4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05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1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8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7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1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55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9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1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hilite.me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ventry.ac.uk/singhh48/9753941-HS-s1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86AB3E3F1BEA40B4D3DC6B8B1B65B5" ma:contentTypeVersion="2" ma:contentTypeDescription="Create a new document." ma:contentTypeScope="" ma:versionID="02a0cf680c67ee1c52e8590e43d0cb5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95584D5-495B-41A3-8B1D-620654EBB8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3DA182-8A3D-4F08-ADD1-3A6EF2283D0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CD3F3F3-ED5C-4C8C-917A-799AFCD561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5814EF0-D83C-4745-A411-32C81060432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6</Pages>
  <Words>395</Words>
  <Characters>225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ventry University</Company>
  <LinksUpToDate>false</LinksUpToDate>
  <CharactersWithSpaces>2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otte Collins</dc:creator>
  <cp:keywords/>
  <dc:description/>
  <cp:lastModifiedBy>Harman Singh</cp:lastModifiedBy>
  <cp:revision>2</cp:revision>
  <dcterms:created xsi:type="dcterms:W3CDTF">2020-08-15T11:05:00Z</dcterms:created>
  <dcterms:modified xsi:type="dcterms:W3CDTF">2022-11-09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86AB3E3F1BEA40B4D3DC6B8B1B65B5</vt:lpwstr>
  </property>
  <property fmtid="{D5CDD505-2E9C-101B-9397-08002B2CF9AE}" pid="3" name="IsMyDocuments">
    <vt:bool>true</vt:bool>
  </property>
  <property fmtid="{D5CDD505-2E9C-101B-9397-08002B2CF9AE}" pid="4" name="Order">
    <vt:r8>21900</vt:r8>
  </property>
  <property fmtid="{D5CDD505-2E9C-101B-9397-08002B2CF9AE}" pid="5" name="_CopySource">
    <vt:lpwstr>https://mysite.coventry.ac.uk/personal/ab2941/Documents/Assessment Working Group/Assessment Policy Final Draft/Module Guide Template.docx</vt:lpwstr>
  </property>
  <property fmtid="{D5CDD505-2E9C-101B-9397-08002B2CF9AE}" pid="6" name="SharedWithInternal">
    <vt:lpwstr/>
  </property>
</Properties>
</file>